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BE6831" w:rsidRDefault="0023709A" w:rsidP="005541B6">
      <w:pPr>
        <w:spacing w:after="0" w:line="240" w:lineRule="auto"/>
        <w:jc w:val="center"/>
        <w:rPr>
          <w:b/>
        </w:rPr>
      </w:pPr>
      <w:r w:rsidRPr="00BE6831">
        <w:rPr>
          <w:b/>
        </w:rPr>
        <w:t xml:space="preserve">BİLGİSAYAR MÜHENDİSLİĞİ BÖLÜMÜ </w:t>
      </w:r>
      <w:r w:rsidR="00B05458">
        <w:rPr>
          <w:b/>
        </w:rPr>
        <w:t>202</w:t>
      </w:r>
      <w:r w:rsidR="00FA5C01">
        <w:rPr>
          <w:b/>
        </w:rPr>
        <w:t>5</w:t>
      </w:r>
      <w:r w:rsidR="007866BF">
        <w:rPr>
          <w:b/>
        </w:rPr>
        <w:t>-202</w:t>
      </w:r>
      <w:r w:rsidR="00FA5C01">
        <w:rPr>
          <w:b/>
        </w:rPr>
        <w:t>6</w:t>
      </w:r>
      <w:r w:rsidRPr="00BE6831">
        <w:rPr>
          <w:b/>
        </w:rPr>
        <w:t xml:space="preserve"> GÜZ YARIYILI </w:t>
      </w:r>
      <w:r w:rsidR="0011006C">
        <w:rPr>
          <w:b/>
        </w:rPr>
        <w:t>MAZERET</w:t>
      </w:r>
      <w:r w:rsidRPr="00BE6831">
        <w:rPr>
          <w:b/>
        </w:rPr>
        <w:t xml:space="preserve"> SINAV PROGRAMI</w:t>
      </w:r>
    </w:p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93"/>
        <w:gridCol w:w="2492"/>
        <w:gridCol w:w="1148"/>
        <w:gridCol w:w="1016"/>
        <w:gridCol w:w="952"/>
        <w:gridCol w:w="1032"/>
        <w:gridCol w:w="993"/>
        <w:gridCol w:w="1134"/>
        <w:gridCol w:w="998"/>
        <w:gridCol w:w="991"/>
        <w:gridCol w:w="992"/>
      </w:tblGrid>
      <w:tr w:rsidR="00E84280" w:rsidRPr="005114A0" w:rsidTr="00005504">
        <w:trPr>
          <w:jc w:val="center"/>
        </w:trPr>
        <w:tc>
          <w:tcPr>
            <w:tcW w:w="1293" w:type="dxa"/>
            <w:shd w:val="clear" w:color="auto" w:fill="9BBB59" w:themeFill="accent3"/>
            <w:vAlign w:val="center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. Kodu</w:t>
            </w:r>
          </w:p>
        </w:tc>
        <w:tc>
          <w:tcPr>
            <w:tcW w:w="2492" w:type="dxa"/>
            <w:shd w:val="clear" w:color="auto" w:fill="9BBB59" w:themeFill="accent3"/>
            <w:vAlign w:val="center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ers Adı</w:t>
            </w:r>
          </w:p>
        </w:tc>
        <w:tc>
          <w:tcPr>
            <w:tcW w:w="1148" w:type="dxa"/>
            <w:shd w:val="clear" w:color="auto" w:fill="9BBB59" w:themeFill="accent3"/>
          </w:tcPr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4</w:t>
            </w:r>
            <w:r w:rsidRPr="00F06029">
              <w:rPr>
                <w:b/>
                <w:sz w:val="16"/>
                <w:szCs w:val="16"/>
              </w:rPr>
              <w:t>.12.</w:t>
            </w:r>
            <w:r>
              <w:rPr>
                <w:b/>
                <w:sz w:val="16"/>
                <w:szCs w:val="16"/>
              </w:rPr>
              <w:t>20</w:t>
            </w:r>
            <w:r w:rsidRPr="00F06029">
              <w:rPr>
                <w:b/>
                <w:sz w:val="16"/>
                <w:szCs w:val="16"/>
              </w:rPr>
              <w:t>25</w:t>
            </w:r>
          </w:p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proofErr w:type="spellStart"/>
            <w:r w:rsidRPr="00F06029">
              <w:rPr>
                <w:b/>
                <w:sz w:val="16"/>
                <w:szCs w:val="16"/>
              </w:rPr>
              <w:t>Çarş</w:t>
            </w:r>
            <w:proofErr w:type="spellEnd"/>
            <w:r>
              <w:rPr>
                <w:b/>
                <w:sz w:val="16"/>
                <w:szCs w:val="16"/>
              </w:rPr>
              <w:t>.</w:t>
            </w:r>
          </w:p>
        </w:tc>
        <w:tc>
          <w:tcPr>
            <w:tcW w:w="1016" w:type="dxa"/>
            <w:shd w:val="clear" w:color="auto" w:fill="9BBB59" w:themeFill="accent3"/>
          </w:tcPr>
          <w:p w:rsidR="00E84280" w:rsidRPr="00F06029" w:rsidRDefault="00E84280" w:rsidP="00E84280">
            <w:pPr>
              <w:pStyle w:val="AralkYok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5</w:t>
            </w:r>
            <w:r w:rsidRPr="00F06029">
              <w:rPr>
                <w:b/>
                <w:sz w:val="16"/>
                <w:szCs w:val="16"/>
              </w:rPr>
              <w:t>.12.</w:t>
            </w:r>
            <w:r>
              <w:rPr>
                <w:b/>
                <w:sz w:val="16"/>
                <w:szCs w:val="16"/>
              </w:rPr>
              <w:t>20</w:t>
            </w:r>
            <w:r w:rsidRPr="00F06029">
              <w:rPr>
                <w:b/>
                <w:sz w:val="16"/>
                <w:szCs w:val="16"/>
              </w:rPr>
              <w:t>25</w:t>
            </w:r>
          </w:p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proofErr w:type="spellStart"/>
            <w:r w:rsidRPr="00F06029">
              <w:rPr>
                <w:b/>
                <w:sz w:val="16"/>
                <w:szCs w:val="16"/>
              </w:rPr>
              <w:t>Perş</w:t>
            </w:r>
            <w:proofErr w:type="spellEnd"/>
            <w:r>
              <w:rPr>
                <w:b/>
                <w:sz w:val="16"/>
                <w:szCs w:val="16"/>
              </w:rPr>
              <w:t>.</w:t>
            </w:r>
          </w:p>
        </w:tc>
        <w:tc>
          <w:tcPr>
            <w:tcW w:w="952" w:type="dxa"/>
            <w:shd w:val="clear" w:color="auto" w:fill="9BBB59" w:themeFill="accent3"/>
          </w:tcPr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6</w:t>
            </w:r>
            <w:r w:rsidRPr="00F06029">
              <w:rPr>
                <w:b/>
                <w:sz w:val="16"/>
                <w:szCs w:val="16"/>
              </w:rPr>
              <w:t>.12.</w:t>
            </w:r>
            <w:r>
              <w:rPr>
                <w:b/>
                <w:sz w:val="16"/>
                <w:szCs w:val="16"/>
              </w:rPr>
              <w:t>0</w:t>
            </w:r>
            <w:r w:rsidRPr="00F06029">
              <w:rPr>
                <w:b/>
                <w:sz w:val="16"/>
                <w:szCs w:val="16"/>
              </w:rPr>
              <w:t>25</w:t>
            </w:r>
          </w:p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06029">
              <w:rPr>
                <w:b/>
                <w:sz w:val="16"/>
                <w:szCs w:val="16"/>
              </w:rPr>
              <w:t>Cum</w:t>
            </w:r>
            <w:r>
              <w:rPr>
                <w:b/>
                <w:sz w:val="16"/>
                <w:szCs w:val="16"/>
              </w:rPr>
              <w:t>a</w:t>
            </w:r>
          </w:p>
        </w:tc>
        <w:tc>
          <w:tcPr>
            <w:tcW w:w="1032" w:type="dxa"/>
            <w:shd w:val="clear" w:color="auto" w:fill="9BBB59" w:themeFill="accent3"/>
          </w:tcPr>
          <w:p w:rsidR="00E84280" w:rsidRPr="00DF26CD" w:rsidRDefault="00E84280" w:rsidP="00E84280">
            <w:pPr>
              <w:pStyle w:val="AralkYok"/>
              <w:jc w:val="center"/>
              <w:rPr>
                <w:b/>
                <w:color w:val="FF0000"/>
                <w:sz w:val="16"/>
                <w:szCs w:val="16"/>
              </w:rPr>
            </w:pPr>
            <w:r w:rsidRPr="00DF26CD">
              <w:rPr>
                <w:b/>
                <w:color w:val="FF0000"/>
                <w:sz w:val="16"/>
                <w:szCs w:val="16"/>
              </w:rPr>
              <w:t>27.12.2025</w:t>
            </w:r>
          </w:p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proofErr w:type="gramStart"/>
            <w:r w:rsidRPr="00DF26CD">
              <w:rPr>
                <w:b/>
                <w:color w:val="FF0000"/>
                <w:sz w:val="16"/>
                <w:szCs w:val="16"/>
              </w:rPr>
              <w:t>Ct.si</w:t>
            </w:r>
            <w:proofErr w:type="gramEnd"/>
          </w:p>
        </w:tc>
        <w:tc>
          <w:tcPr>
            <w:tcW w:w="993" w:type="dxa"/>
            <w:shd w:val="clear" w:color="auto" w:fill="9BBB59" w:themeFill="accent3"/>
          </w:tcPr>
          <w:p w:rsidR="00E84280" w:rsidRPr="00DF26CD" w:rsidRDefault="00E84280" w:rsidP="00E84280">
            <w:pPr>
              <w:pStyle w:val="AralkYok"/>
              <w:jc w:val="center"/>
              <w:rPr>
                <w:b/>
                <w:color w:val="00B0F0"/>
                <w:sz w:val="16"/>
                <w:szCs w:val="16"/>
              </w:rPr>
            </w:pPr>
            <w:r w:rsidRPr="00DF26CD">
              <w:rPr>
                <w:b/>
                <w:color w:val="00B0F0"/>
                <w:sz w:val="16"/>
                <w:szCs w:val="16"/>
              </w:rPr>
              <w:t>28.12.2025</w:t>
            </w:r>
          </w:p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DF26CD">
              <w:rPr>
                <w:b/>
                <w:color w:val="00B0F0"/>
                <w:sz w:val="16"/>
                <w:szCs w:val="16"/>
              </w:rPr>
              <w:t>Pazar</w:t>
            </w:r>
          </w:p>
        </w:tc>
        <w:tc>
          <w:tcPr>
            <w:tcW w:w="1134" w:type="dxa"/>
            <w:shd w:val="clear" w:color="auto" w:fill="9BBB59" w:themeFill="accent3"/>
          </w:tcPr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06029">
              <w:rPr>
                <w:b/>
                <w:sz w:val="16"/>
                <w:szCs w:val="16"/>
              </w:rPr>
              <w:t>06.</w:t>
            </w:r>
            <w:r>
              <w:rPr>
                <w:b/>
                <w:sz w:val="16"/>
                <w:szCs w:val="16"/>
              </w:rPr>
              <w:t>0</w:t>
            </w:r>
            <w:r w:rsidRPr="00F06029">
              <w:rPr>
                <w:b/>
                <w:sz w:val="16"/>
                <w:szCs w:val="16"/>
              </w:rPr>
              <w:t>1.</w:t>
            </w:r>
            <w:r>
              <w:rPr>
                <w:b/>
                <w:sz w:val="16"/>
                <w:szCs w:val="16"/>
              </w:rPr>
              <w:t>20</w:t>
            </w:r>
            <w:r w:rsidRPr="00F06029">
              <w:rPr>
                <w:b/>
                <w:sz w:val="16"/>
                <w:szCs w:val="16"/>
              </w:rPr>
              <w:t>26</w:t>
            </w:r>
          </w:p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06029">
              <w:rPr>
                <w:b/>
                <w:sz w:val="16"/>
                <w:szCs w:val="16"/>
              </w:rPr>
              <w:t>Salı</w:t>
            </w:r>
          </w:p>
        </w:tc>
        <w:tc>
          <w:tcPr>
            <w:tcW w:w="998" w:type="dxa"/>
            <w:shd w:val="clear" w:color="auto" w:fill="9BBB59" w:themeFill="accent3"/>
          </w:tcPr>
          <w:p w:rsidR="00E84280" w:rsidRPr="00F06029" w:rsidRDefault="00E84280" w:rsidP="00E84280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06029">
              <w:rPr>
                <w:b/>
                <w:sz w:val="16"/>
                <w:szCs w:val="16"/>
              </w:rPr>
              <w:t>07.</w:t>
            </w:r>
            <w:r>
              <w:rPr>
                <w:b/>
                <w:sz w:val="16"/>
                <w:szCs w:val="16"/>
              </w:rPr>
              <w:t>0</w:t>
            </w:r>
            <w:r w:rsidRPr="00F06029">
              <w:rPr>
                <w:b/>
                <w:sz w:val="16"/>
                <w:szCs w:val="16"/>
              </w:rPr>
              <w:t>1.2</w:t>
            </w:r>
            <w:r>
              <w:rPr>
                <w:b/>
                <w:sz w:val="16"/>
                <w:szCs w:val="16"/>
              </w:rPr>
              <w:t>02</w:t>
            </w:r>
            <w:r w:rsidRPr="00F06029">
              <w:rPr>
                <w:b/>
                <w:sz w:val="16"/>
                <w:szCs w:val="16"/>
              </w:rPr>
              <w:t>6</w:t>
            </w:r>
          </w:p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 w:rsidRPr="00F06029">
              <w:rPr>
                <w:b/>
                <w:sz w:val="16"/>
                <w:szCs w:val="16"/>
              </w:rPr>
              <w:t>Ç</w:t>
            </w:r>
            <w:r>
              <w:rPr>
                <w:b/>
                <w:sz w:val="16"/>
                <w:szCs w:val="16"/>
              </w:rPr>
              <w:t>a</w:t>
            </w:r>
            <w:r w:rsidRPr="00F06029">
              <w:rPr>
                <w:b/>
                <w:sz w:val="16"/>
                <w:szCs w:val="16"/>
              </w:rPr>
              <w:t>rş</w:t>
            </w:r>
            <w:proofErr w:type="spellEnd"/>
            <w:r w:rsidRPr="00F06029">
              <w:rPr>
                <w:b/>
                <w:sz w:val="16"/>
                <w:szCs w:val="16"/>
              </w:rPr>
              <w:t>.</w:t>
            </w:r>
          </w:p>
        </w:tc>
        <w:tc>
          <w:tcPr>
            <w:tcW w:w="991" w:type="dxa"/>
            <w:shd w:val="clear" w:color="auto" w:fill="9BBB59" w:themeFill="accent3"/>
            <w:vAlign w:val="center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Görevliler</w:t>
            </w:r>
          </w:p>
        </w:tc>
        <w:tc>
          <w:tcPr>
            <w:tcW w:w="992" w:type="dxa"/>
            <w:shd w:val="clear" w:color="auto" w:fill="9BBB59" w:themeFill="accent3"/>
            <w:vAlign w:val="center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ınıflar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EECE1" w:themeFill="background2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101</w:t>
            </w:r>
          </w:p>
        </w:tc>
        <w:tc>
          <w:tcPr>
            <w:tcW w:w="2492" w:type="dxa"/>
            <w:shd w:val="clear" w:color="auto" w:fill="EEECE1" w:themeFill="background2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</w:t>
            </w:r>
            <w:proofErr w:type="spellStart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Müh.Giriş</w:t>
            </w:r>
            <w:proofErr w:type="spellEnd"/>
          </w:p>
        </w:tc>
        <w:tc>
          <w:tcPr>
            <w:tcW w:w="114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:00</w:t>
            </w:r>
          </w:p>
        </w:tc>
        <w:tc>
          <w:tcPr>
            <w:tcW w:w="1016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  <w:r w:rsidRPr="00C161CC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  <w:r w:rsidRPr="00330A28">
              <w:rPr>
                <w:sz w:val="18"/>
                <w:szCs w:val="18"/>
              </w:rPr>
              <w:t>SG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EECE1" w:themeFill="background2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111</w:t>
            </w:r>
          </w:p>
        </w:tc>
        <w:tc>
          <w:tcPr>
            <w:tcW w:w="2492" w:type="dxa"/>
            <w:shd w:val="clear" w:color="auto" w:fill="EEECE1" w:themeFill="background2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lgoritma ve </w:t>
            </w:r>
            <w:proofErr w:type="spellStart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Prog</w:t>
            </w:r>
            <w:proofErr w:type="spellEnd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.-I</w:t>
            </w:r>
          </w:p>
        </w:tc>
        <w:tc>
          <w:tcPr>
            <w:tcW w:w="114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:00</w:t>
            </w:r>
          </w:p>
        </w:tc>
        <w:tc>
          <w:tcPr>
            <w:tcW w:w="95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EECE1" w:themeFill="background2"/>
          </w:tcPr>
          <w:p w:rsidR="00E84280" w:rsidRDefault="00E84280" w:rsidP="00E84280">
            <w:r w:rsidRPr="004A662C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G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EECE1" w:themeFill="background2"/>
            <w:vAlign w:val="center"/>
          </w:tcPr>
          <w:p w:rsidR="00E84280" w:rsidRPr="002102C6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103</w:t>
            </w:r>
          </w:p>
        </w:tc>
        <w:tc>
          <w:tcPr>
            <w:tcW w:w="2492" w:type="dxa"/>
            <w:shd w:val="clear" w:color="auto" w:fill="EEECE1" w:themeFill="background2"/>
            <w:vAlign w:val="center"/>
          </w:tcPr>
          <w:p w:rsidR="00E84280" w:rsidRPr="002102C6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ilg</w:t>
            </w:r>
            <w:proofErr w:type="spellEnd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. Bil. Temelleri</w:t>
            </w:r>
          </w:p>
        </w:tc>
        <w:tc>
          <w:tcPr>
            <w:tcW w:w="114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:00</w:t>
            </w:r>
          </w:p>
        </w:tc>
        <w:tc>
          <w:tcPr>
            <w:tcW w:w="95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EECE1" w:themeFill="background2"/>
          </w:tcPr>
          <w:p w:rsidR="00E84280" w:rsidRDefault="00E84280" w:rsidP="00E84280">
            <w:r w:rsidRPr="004A662C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B</w:t>
            </w:r>
          </w:p>
        </w:tc>
      </w:tr>
      <w:tr w:rsidR="00E84280" w:rsidRPr="005114A0" w:rsidTr="00F65784">
        <w:trPr>
          <w:jc w:val="center"/>
        </w:trPr>
        <w:tc>
          <w:tcPr>
            <w:tcW w:w="1293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color w:val="FF0000"/>
                <w:sz w:val="18"/>
                <w:szCs w:val="18"/>
              </w:rPr>
            </w:pP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MAT-1</w:t>
            </w:r>
            <w:r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1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61</w:t>
            </w:r>
          </w:p>
        </w:tc>
        <w:tc>
          <w:tcPr>
            <w:tcW w:w="2492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color w:val="FF0000"/>
                <w:sz w:val="18"/>
                <w:szCs w:val="18"/>
              </w:rPr>
            </w:pP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Matematik –1</w:t>
            </w:r>
          </w:p>
        </w:tc>
        <w:tc>
          <w:tcPr>
            <w:tcW w:w="114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10.30</w:t>
            </w:r>
          </w:p>
        </w:tc>
        <w:tc>
          <w:tcPr>
            <w:tcW w:w="99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983" w:type="dxa"/>
            <w:gridSpan w:val="2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  <w:r w:rsidRPr="00DF76D2">
              <w:rPr>
                <w:color w:val="FF0000"/>
                <w:sz w:val="18"/>
                <w:szCs w:val="18"/>
              </w:rPr>
              <w:t xml:space="preserve">El. </w:t>
            </w:r>
            <w:proofErr w:type="spellStart"/>
            <w:r w:rsidRPr="00DF76D2">
              <w:rPr>
                <w:color w:val="FF0000"/>
                <w:sz w:val="18"/>
                <w:szCs w:val="18"/>
              </w:rPr>
              <w:t>Elk</w:t>
            </w:r>
            <w:proofErr w:type="spellEnd"/>
            <w:r w:rsidRPr="00DF76D2">
              <w:rPr>
                <w:color w:val="FF0000"/>
                <w:sz w:val="18"/>
                <w:szCs w:val="18"/>
              </w:rPr>
              <w:t>. Müh.</w:t>
            </w:r>
          </w:p>
        </w:tc>
      </w:tr>
      <w:tr w:rsidR="00E84280" w:rsidRPr="005114A0" w:rsidTr="00B67C4E">
        <w:trPr>
          <w:jc w:val="center"/>
        </w:trPr>
        <w:tc>
          <w:tcPr>
            <w:tcW w:w="1293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FİZ-1</w:t>
            </w:r>
            <w:r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1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11</w:t>
            </w:r>
          </w:p>
        </w:tc>
        <w:tc>
          <w:tcPr>
            <w:tcW w:w="2492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color w:val="FF0000"/>
                <w:sz w:val="18"/>
                <w:szCs w:val="18"/>
              </w:rPr>
            </w:pP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Fizik-I</w:t>
            </w:r>
          </w:p>
        </w:tc>
        <w:tc>
          <w:tcPr>
            <w:tcW w:w="114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08:30</w:t>
            </w:r>
          </w:p>
        </w:tc>
        <w:tc>
          <w:tcPr>
            <w:tcW w:w="1983" w:type="dxa"/>
            <w:gridSpan w:val="2"/>
            <w:shd w:val="clear" w:color="auto" w:fill="EEECE1" w:themeFill="background2"/>
            <w:vAlign w:val="center"/>
          </w:tcPr>
          <w:p w:rsidR="00E84280" w:rsidRPr="006E535C" w:rsidRDefault="00E84280" w:rsidP="00E84280">
            <w:pPr>
              <w:pStyle w:val="AralkYok"/>
              <w:rPr>
                <w:color w:val="FF0000"/>
                <w:sz w:val="18"/>
                <w:szCs w:val="18"/>
              </w:rPr>
            </w:pPr>
            <w:proofErr w:type="spellStart"/>
            <w:r w:rsidRPr="006E535C">
              <w:rPr>
                <w:color w:val="FF0000"/>
                <w:sz w:val="18"/>
                <w:szCs w:val="18"/>
              </w:rPr>
              <w:t>Biyomühendislik</w:t>
            </w:r>
            <w:proofErr w:type="spellEnd"/>
          </w:p>
        </w:tc>
      </w:tr>
      <w:tr w:rsidR="00E84280" w:rsidRPr="005114A0" w:rsidTr="003149FC">
        <w:trPr>
          <w:jc w:val="center"/>
        </w:trPr>
        <w:tc>
          <w:tcPr>
            <w:tcW w:w="1293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FİZ-1</w:t>
            </w:r>
            <w:r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1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05</w:t>
            </w:r>
          </w:p>
        </w:tc>
        <w:tc>
          <w:tcPr>
            <w:tcW w:w="2492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Fizik Lab-1</w:t>
            </w:r>
          </w:p>
        </w:tc>
        <w:tc>
          <w:tcPr>
            <w:tcW w:w="6275" w:type="dxa"/>
            <w:gridSpan w:val="6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EECE1" w:themeFill="background2"/>
          </w:tcPr>
          <w:p w:rsidR="00E84280" w:rsidRPr="00676957" w:rsidRDefault="00E84280" w:rsidP="00E84280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10.30</w:t>
            </w:r>
          </w:p>
        </w:tc>
        <w:tc>
          <w:tcPr>
            <w:tcW w:w="1983" w:type="dxa"/>
            <w:gridSpan w:val="2"/>
            <w:shd w:val="clear" w:color="auto" w:fill="EEECE1" w:themeFill="background2"/>
            <w:vAlign w:val="center"/>
          </w:tcPr>
          <w:p w:rsidR="00E84280" w:rsidRPr="006E535C" w:rsidRDefault="00E84280" w:rsidP="00E84280">
            <w:pPr>
              <w:pStyle w:val="AralkYok"/>
              <w:rPr>
                <w:color w:val="FF0000"/>
                <w:sz w:val="18"/>
                <w:szCs w:val="18"/>
              </w:rPr>
            </w:pPr>
            <w:proofErr w:type="spellStart"/>
            <w:r w:rsidRPr="006E535C">
              <w:rPr>
                <w:color w:val="FF0000"/>
                <w:sz w:val="18"/>
                <w:szCs w:val="18"/>
              </w:rPr>
              <w:t>Biyomühendislik</w:t>
            </w:r>
            <w:proofErr w:type="spellEnd"/>
          </w:p>
        </w:tc>
      </w:tr>
      <w:tr w:rsidR="00E84280" w:rsidRPr="005114A0" w:rsidTr="008355B7">
        <w:trPr>
          <w:jc w:val="center"/>
        </w:trPr>
        <w:tc>
          <w:tcPr>
            <w:tcW w:w="1293" w:type="dxa"/>
            <w:shd w:val="clear" w:color="auto" w:fill="EEECE1" w:themeFill="background2"/>
            <w:vAlign w:val="center"/>
          </w:tcPr>
          <w:p w:rsidR="00E84280" w:rsidRPr="00FA5C01" w:rsidRDefault="00E84280" w:rsidP="00E84280">
            <w:pPr>
              <w:pStyle w:val="AralkYok"/>
              <w:rPr>
                <w:color w:val="4BACC6" w:themeColor="accent5"/>
                <w:sz w:val="18"/>
                <w:szCs w:val="18"/>
              </w:rPr>
            </w:pPr>
            <w:r w:rsidRPr="00FA5C01">
              <w:rPr>
                <w:rFonts w:eastAsia="Times New Roman" w:cs="Times New Roman"/>
                <w:color w:val="4BACC6" w:themeColor="accent5"/>
                <w:sz w:val="18"/>
                <w:szCs w:val="18"/>
                <w:lang w:eastAsia="tr-TR"/>
              </w:rPr>
              <w:t>TRD-109</w:t>
            </w:r>
          </w:p>
        </w:tc>
        <w:tc>
          <w:tcPr>
            <w:tcW w:w="2492" w:type="dxa"/>
            <w:shd w:val="clear" w:color="auto" w:fill="EEECE1" w:themeFill="background2"/>
            <w:vAlign w:val="center"/>
          </w:tcPr>
          <w:p w:rsidR="00E84280" w:rsidRPr="00FA5C01" w:rsidRDefault="00E84280" w:rsidP="00E84280">
            <w:pPr>
              <w:pStyle w:val="AralkYok"/>
              <w:rPr>
                <w:color w:val="4BACC6" w:themeColor="accent5"/>
                <w:sz w:val="18"/>
                <w:szCs w:val="18"/>
              </w:rPr>
            </w:pPr>
            <w:r w:rsidRPr="00FA5C01">
              <w:rPr>
                <w:rFonts w:eastAsia="Times New Roman" w:cs="Times New Roman"/>
                <w:color w:val="4BACC6" w:themeColor="accent5"/>
                <w:sz w:val="18"/>
                <w:szCs w:val="18"/>
                <w:lang w:eastAsia="tr-TR"/>
              </w:rPr>
              <w:t>Türk Dili-1</w:t>
            </w:r>
          </w:p>
        </w:tc>
        <w:tc>
          <w:tcPr>
            <w:tcW w:w="7273" w:type="dxa"/>
            <w:gridSpan w:val="7"/>
            <w:shd w:val="clear" w:color="auto" w:fill="EEECE1" w:themeFill="background2"/>
          </w:tcPr>
          <w:p w:rsidR="00E84280" w:rsidRPr="00FA5C01" w:rsidRDefault="00E84280" w:rsidP="00E84280">
            <w:pPr>
              <w:pStyle w:val="AralkYok"/>
              <w:rPr>
                <w:color w:val="4BACC6" w:themeColor="accent5"/>
                <w:sz w:val="18"/>
                <w:szCs w:val="18"/>
              </w:rPr>
            </w:pPr>
            <w:r w:rsidRPr="00FA5C01">
              <w:rPr>
                <w:b/>
                <w:color w:val="4BACC6" w:themeColor="accent5"/>
                <w:sz w:val="18"/>
                <w:szCs w:val="18"/>
              </w:rPr>
              <w:t xml:space="preserve">06.01.2026 Tarihinde saat 14:00 – 14:30 İnsan ve Toplum Bilimleri Fakültesi A2 Dershanesinde yapılacaktır. </w:t>
            </w:r>
          </w:p>
        </w:tc>
        <w:tc>
          <w:tcPr>
            <w:tcW w:w="991" w:type="dxa"/>
            <w:shd w:val="clear" w:color="auto" w:fill="EEECE1" w:themeFill="background2"/>
          </w:tcPr>
          <w:p w:rsidR="00E84280" w:rsidRPr="00FA5C01" w:rsidRDefault="00E84280" w:rsidP="00E84280">
            <w:pPr>
              <w:pStyle w:val="AralkYok"/>
              <w:rPr>
                <w:color w:val="4BACC6" w:themeColor="accent5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8355B7">
        <w:trPr>
          <w:jc w:val="center"/>
        </w:trPr>
        <w:tc>
          <w:tcPr>
            <w:tcW w:w="1293" w:type="dxa"/>
            <w:shd w:val="clear" w:color="auto" w:fill="EEECE1" w:themeFill="background2"/>
            <w:vAlign w:val="center"/>
          </w:tcPr>
          <w:p w:rsidR="00E84280" w:rsidRPr="00FA5C01" w:rsidRDefault="00E84280" w:rsidP="00E84280">
            <w:pPr>
              <w:pStyle w:val="AralkYok"/>
              <w:rPr>
                <w:rFonts w:eastAsia="Times New Roman" w:cs="Times New Roman"/>
                <w:color w:val="4BACC6" w:themeColor="accent5"/>
                <w:sz w:val="18"/>
                <w:szCs w:val="18"/>
                <w:lang w:eastAsia="tr-TR"/>
              </w:rPr>
            </w:pPr>
            <w:r w:rsidRPr="00FA5C01">
              <w:rPr>
                <w:rFonts w:eastAsia="Times New Roman" w:cs="Times New Roman"/>
                <w:color w:val="4BACC6" w:themeColor="accent5"/>
                <w:sz w:val="18"/>
                <w:szCs w:val="18"/>
                <w:lang w:eastAsia="tr-TR"/>
              </w:rPr>
              <w:t>YDİ-107</w:t>
            </w:r>
          </w:p>
        </w:tc>
        <w:tc>
          <w:tcPr>
            <w:tcW w:w="2492" w:type="dxa"/>
            <w:shd w:val="clear" w:color="auto" w:fill="EEECE1" w:themeFill="background2"/>
            <w:vAlign w:val="center"/>
          </w:tcPr>
          <w:p w:rsidR="00E84280" w:rsidRPr="00FA5C01" w:rsidRDefault="00E84280" w:rsidP="00E84280">
            <w:pPr>
              <w:pStyle w:val="AralkYok"/>
              <w:rPr>
                <w:rFonts w:eastAsia="Times New Roman" w:cs="Times New Roman"/>
                <w:color w:val="4BACC6" w:themeColor="accent5"/>
                <w:sz w:val="18"/>
                <w:szCs w:val="18"/>
                <w:lang w:eastAsia="tr-TR"/>
              </w:rPr>
            </w:pPr>
            <w:r w:rsidRPr="00FA5C01">
              <w:rPr>
                <w:rFonts w:eastAsia="Times New Roman" w:cs="Times New Roman"/>
                <w:color w:val="4BACC6" w:themeColor="accent5"/>
                <w:sz w:val="18"/>
                <w:szCs w:val="18"/>
                <w:lang w:eastAsia="tr-TR"/>
              </w:rPr>
              <w:t>İngilizce-1</w:t>
            </w:r>
          </w:p>
        </w:tc>
        <w:tc>
          <w:tcPr>
            <w:tcW w:w="8264" w:type="dxa"/>
            <w:gridSpan w:val="8"/>
            <w:shd w:val="clear" w:color="auto" w:fill="EEECE1" w:themeFill="background2"/>
          </w:tcPr>
          <w:p w:rsidR="00E84280" w:rsidRPr="00FA5C01" w:rsidRDefault="00E84280" w:rsidP="00E84280">
            <w:pPr>
              <w:pStyle w:val="AralkYok"/>
              <w:rPr>
                <w:color w:val="4BACC6" w:themeColor="accent5"/>
                <w:sz w:val="18"/>
                <w:szCs w:val="18"/>
              </w:rPr>
            </w:pPr>
            <w:r w:rsidRPr="00FA5C01">
              <w:rPr>
                <w:b/>
                <w:color w:val="4BACC6" w:themeColor="accent5"/>
                <w:sz w:val="18"/>
                <w:szCs w:val="18"/>
              </w:rPr>
              <w:t xml:space="preserve">24.12.2025 Tarihinde saat 13:00 Yabancı Diller </w:t>
            </w:r>
            <w:proofErr w:type="gramStart"/>
            <w:r w:rsidRPr="00FA5C01">
              <w:rPr>
                <w:b/>
                <w:color w:val="4BACC6" w:themeColor="accent5"/>
                <w:sz w:val="18"/>
                <w:szCs w:val="18"/>
              </w:rPr>
              <w:t>Yüksekokulu   D6</w:t>
            </w:r>
            <w:proofErr w:type="gramEnd"/>
            <w:r w:rsidRPr="00FA5C01">
              <w:rPr>
                <w:b/>
                <w:color w:val="4BACC6" w:themeColor="accent5"/>
                <w:sz w:val="18"/>
                <w:szCs w:val="18"/>
              </w:rPr>
              <w:t>-D7</w:t>
            </w:r>
            <w:r>
              <w:rPr>
                <w:b/>
                <w:color w:val="4BACC6" w:themeColor="accent5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D0680D">
        <w:trPr>
          <w:trHeight w:val="91"/>
          <w:jc w:val="center"/>
        </w:trPr>
        <w:tc>
          <w:tcPr>
            <w:tcW w:w="1293" w:type="dxa"/>
            <w:shd w:val="clear" w:color="auto" w:fill="A6A6A6" w:themeFill="background1" w:themeFillShade="A6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92" w:type="dxa"/>
            <w:shd w:val="clear" w:color="auto" w:fill="A6A6A6" w:themeFill="background1" w:themeFillShade="A6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256" w:type="dxa"/>
            <w:gridSpan w:val="9"/>
            <w:shd w:val="clear" w:color="auto" w:fill="A6A6A6" w:themeFill="background1" w:themeFillShade="A6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8355B7">
        <w:trPr>
          <w:jc w:val="center"/>
        </w:trPr>
        <w:tc>
          <w:tcPr>
            <w:tcW w:w="1293" w:type="dxa"/>
            <w:shd w:val="clear" w:color="auto" w:fill="DAEEF3" w:themeFill="accent5" w:themeFillTint="33"/>
            <w:vAlign w:val="center"/>
          </w:tcPr>
          <w:p w:rsidR="00E84280" w:rsidRPr="006D2CC0" w:rsidRDefault="00E84280" w:rsidP="00E84280">
            <w:pPr>
              <w:pStyle w:val="AralkYok"/>
              <w:rPr>
                <w:color w:val="4BACC6" w:themeColor="accent5"/>
                <w:sz w:val="18"/>
                <w:szCs w:val="18"/>
              </w:rPr>
            </w:pPr>
            <w:r w:rsidRPr="006D2CC0">
              <w:rPr>
                <w:color w:val="4BACC6" w:themeColor="accent5"/>
                <w:sz w:val="18"/>
                <w:szCs w:val="18"/>
              </w:rPr>
              <w:t>AİT101-AİT209</w:t>
            </w:r>
          </w:p>
        </w:tc>
        <w:tc>
          <w:tcPr>
            <w:tcW w:w="2492" w:type="dxa"/>
            <w:shd w:val="clear" w:color="auto" w:fill="DAEEF3" w:themeFill="accent5" w:themeFillTint="33"/>
            <w:vAlign w:val="center"/>
          </w:tcPr>
          <w:p w:rsidR="00E84280" w:rsidRPr="006D2CC0" w:rsidRDefault="00E84280" w:rsidP="00E84280">
            <w:pPr>
              <w:pStyle w:val="AralkYok"/>
              <w:rPr>
                <w:color w:val="4BACC6" w:themeColor="accent5"/>
                <w:sz w:val="18"/>
                <w:szCs w:val="18"/>
              </w:rPr>
            </w:pPr>
            <w:r w:rsidRPr="006D2CC0">
              <w:rPr>
                <w:color w:val="4BACC6" w:themeColor="accent5"/>
                <w:sz w:val="18"/>
                <w:szCs w:val="18"/>
              </w:rPr>
              <w:t>Atatürk İlkeleri ve İnkılap Tarihi</w:t>
            </w:r>
          </w:p>
        </w:tc>
        <w:tc>
          <w:tcPr>
            <w:tcW w:w="8264" w:type="dxa"/>
            <w:gridSpan w:val="8"/>
            <w:shd w:val="clear" w:color="auto" w:fill="DAEEF3" w:themeFill="accent5" w:themeFillTint="33"/>
          </w:tcPr>
          <w:p w:rsidR="00E84280" w:rsidRPr="006D2CC0" w:rsidRDefault="00E84280" w:rsidP="00E84280">
            <w:pPr>
              <w:rPr>
                <w:color w:val="4BACC6" w:themeColor="accent5"/>
                <w:sz w:val="18"/>
                <w:szCs w:val="18"/>
              </w:rPr>
            </w:pPr>
            <w:r w:rsidRPr="006D2CC0">
              <w:rPr>
                <w:color w:val="4BACC6" w:themeColor="accent5"/>
                <w:sz w:val="18"/>
                <w:szCs w:val="18"/>
              </w:rPr>
              <w:t>07.01.2026 Tarihinde saat 14:00 – 14:30 İnsan ve Toplum Bilimleri Fakültesi A2 Dershanesinde yapılacaktır.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231</w:t>
            </w:r>
          </w:p>
        </w:tc>
        <w:tc>
          <w:tcPr>
            <w:tcW w:w="2492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Sayısal Tasarım</w:t>
            </w:r>
          </w:p>
        </w:tc>
        <w:tc>
          <w:tcPr>
            <w:tcW w:w="114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:00</w:t>
            </w:r>
          </w:p>
        </w:tc>
        <w:tc>
          <w:tcPr>
            <w:tcW w:w="95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AEEF3" w:themeFill="accent5" w:themeFillTint="33"/>
          </w:tcPr>
          <w:p w:rsidR="00E84280" w:rsidRDefault="00E84280" w:rsidP="00E84280">
            <w:r w:rsidRPr="00B6381D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</w:tcPr>
          <w:p w:rsidR="00E84280" w:rsidRPr="00676957" w:rsidRDefault="00DF26CD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NG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241</w:t>
            </w:r>
          </w:p>
        </w:tc>
        <w:tc>
          <w:tcPr>
            <w:tcW w:w="2492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proofErr w:type="spellStart"/>
            <w:proofErr w:type="gramStart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ilg.Bil</w:t>
            </w:r>
            <w:proofErr w:type="gramEnd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.İçin</w:t>
            </w:r>
            <w:proofErr w:type="spellEnd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Ayrık Yap. </w:t>
            </w:r>
          </w:p>
        </w:tc>
        <w:tc>
          <w:tcPr>
            <w:tcW w:w="114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:00</w:t>
            </w:r>
          </w:p>
        </w:tc>
        <w:tc>
          <w:tcPr>
            <w:tcW w:w="103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AEEF3" w:themeFill="accent5" w:themeFillTint="33"/>
          </w:tcPr>
          <w:p w:rsidR="00E84280" w:rsidRDefault="00E84280" w:rsidP="00E84280">
            <w:r w:rsidRPr="00B6381D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</w:tcPr>
          <w:p w:rsidR="00E84280" w:rsidRPr="00676957" w:rsidRDefault="00DF26CD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</w:t>
            </w:r>
          </w:p>
        </w:tc>
      </w:tr>
      <w:tr w:rsidR="00E84280" w:rsidRPr="005114A0" w:rsidTr="00005504">
        <w:trPr>
          <w:trHeight w:val="229"/>
          <w:jc w:val="center"/>
        </w:trPr>
        <w:tc>
          <w:tcPr>
            <w:tcW w:w="1293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225</w:t>
            </w:r>
          </w:p>
        </w:tc>
        <w:tc>
          <w:tcPr>
            <w:tcW w:w="2492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proofErr w:type="gramStart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Sis.Sin</w:t>
            </w:r>
            <w:proofErr w:type="gramEnd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.İşleme</w:t>
            </w:r>
            <w:proofErr w:type="spellEnd"/>
          </w:p>
        </w:tc>
        <w:tc>
          <w:tcPr>
            <w:tcW w:w="114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:00</w:t>
            </w:r>
          </w:p>
        </w:tc>
        <w:tc>
          <w:tcPr>
            <w:tcW w:w="103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AEEF3" w:themeFill="accent5" w:themeFillTint="33"/>
          </w:tcPr>
          <w:p w:rsidR="00E84280" w:rsidRDefault="00E84280" w:rsidP="00E84280">
            <w:r w:rsidRPr="00B6381D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</w:tcPr>
          <w:p w:rsidR="00E84280" w:rsidRPr="00676957" w:rsidRDefault="00DF26CD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221</w:t>
            </w:r>
          </w:p>
        </w:tc>
        <w:tc>
          <w:tcPr>
            <w:tcW w:w="2492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Veri Yapıları</w:t>
            </w:r>
          </w:p>
        </w:tc>
        <w:tc>
          <w:tcPr>
            <w:tcW w:w="114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:00</w:t>
            </w:r>
          </w:p>
        </w:tc>
        <w:tc>
          <w:tcPr>
            <w:tcW w:w="1016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AEEF3" w:themeFill="accent5" w:themeFillTint="33"/>
          </w:tcPr>
          <w:p w:rsidR="00E84280" w:rsidRDefault="00E84280" w:rsidP="00E84280">
            <w:r w:rsidRPr="00B6381D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</w:tcPr>
          <w:p w:rsidR="00E84280" w:rsidRPr="00676957" w:rsidRDefault="00DF26CD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K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DAEEF3" w:themeFill="accent5" w:themeFillTint="33"/>
            <w:vAlign w:val="center"/>
          </w:tcPr>
          <w:p w:rsidR="00E84280" w:rsidRPr="00E05B57" w:rsidRDefault="00E84280" w:rsidP="00E84280">
            <w:pPr>
              <w:pStyle w:val="AralkYok"/>
              <w:rPr>
                <w:sz w:val="18"/>
                <w:szCs w:val="18"/>
              </w:rPr>
            </w:pPr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>MAT-215</w:t>
            </w:r>
          </w:p>
        </w:tc>
        <w:tc>
          <w:tcPr>
            <w:tcW w:w="2492" w:type="dxa"/>
            <w:shd w:val="clear" w:color="auto" w:fill="DAEEF3" w:themeFill="accent5" w:themeFillTint="33"/>
            <w:vAlign w:val="center"/>
          </w:tcPr>
          <w:p w:rsidR="00E84280" w:rsidRPr="00E05B57" w:rsidRDefault="00E84280" w:rsidP="00E84280">
            <w:pPr>
              <w:pStyle w:val="AralkYok"/>
              <w:rPr>
                <w:sz w:val="18"/>
                <w:szCs w:val="18"/>
              </w:rPr>
            </w:pPr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>Lineer Cebir</w:t>
            </w:r>
          </w:p>
        </w:tc>
        <w:tc>
          <w:tcPr>
            <w:tcW w:w="114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AEEF3" w:themeFill="accent5" w:themeFillTint="33"/>
          </w:tcPr>
          <w:p w:rsidR="00E84280" w:rsidRPr="00676957" w:rsidRDefault="001B1CC6" w:rsidP="001B1CC6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</w:t>
            </w:r>
            <w:r w:rsidRPr="0082476B">
              <w:rPr>
                <w:b/>
                <w:sz w:val="18"/>
                <w:szCs w:val="18"/>
              </w:rPr>
              <w:t>:30</w:t>
            </w:r>
          </w:p>
        </w:tc>
        <w:tc>
          <w:tcPr>
            <w:tcW w:w="103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color w:val="FF0000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AEEF3" w:themeFill="accent5" w:themeFillTint="33"/>
          </w:tcPr>
          <w:p w:rsidR="00E84280" w:rsidRDefault="00E84280" w:rsidP="00E84280">
            <w:r w:rsidRPr="00B6381D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</w:tcPr>
          <w:p w:rsidR="00E84280" w:rsidRPr="00676957" w:rsidRDefault="001B1CC6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NG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201</w:t>
            </w:r>
          </w:p>
        </w:tc>
        <w:tc>
          <w:tcPr>
            <w:tcW w:w="2492" w:type="dxa"/>
            <w:shd w:val="clear" w:color="auto" w:fill="DAEEF3" w:themeFill="accent5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Mesleki İngilizce-I</w:t>
            </w:r>
          </w:p>
        </w:tc>
        <w:tc>
          <w:tcPr>
            <w:tcW w:w="114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:15</w:t>
            </w:r>
          </w:p>
        </w:tc>
        <w:tc>
          <w:tcPr>
            <w:tcW w:w="1016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AEEF3" w:themeFill="accent5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AEEF3" w:themeFill="accent5" w:themeFillTint="33"/>
          </w:tcPr>
          <w:p w:rsidR="00E84280" w:rsidRDefault="00E84280" w:rsidP="00E84280">
            <w:r w:rsidRPr="00B6381D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</w:tcPr>
          <w:p w:rsidR="00E84280" w:rsidRPr="00676957" w:rsidRDefault="00DF26CD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G</w:t>
            </w:r>
          </w:p>
        </w:tc>
      </w:tr>
      <w:tr w:rsidR="00E84280" w:rsidRPr="005114A0" w:rsidTr="00AE1274">
        <w:trPr>
          <w:jc w:val="center"/>
        </w:trPr>
        <w:tc>
          <w:tcPr>
            <w:tcW w:w="1293" w:type="dxa"/>
            <w:shd w:val="clear" w:color="auto" w:fill="A6A6A6" w:themeFill="background1" w:themeFillShade="A6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92" w:type="dxa"/>
            <w:shd w:val="clear" w:color="auto" w:fill="A6A6A6" w:themeFill="background1" w:themeFillShade="A6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256" w:type="dxa"/>
            <w:gridSpan w:val="9"/>
            <w:shd w:val="clear" w:color="auto" w:fill="A6A6A6" w:themeFill="background1" w:themeFillShade="A6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333</w:t>
            </w:r>
          </w:p>
        </w:tc>
        <w:tc>
          <w:tcPr>
            <w:tcW w:w="2492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Mikro İşlemciler</w:t>
            </w:r>
          </w:p>
        </w:tc>
        <w:tc>
          <w:tcPr>
            <w:tcW w:w="114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EAF1DD" w:themeFill="accent3" w:themeFillTint="33"/>
          </w:tcPr>
          <w:p w:rsidR="00E84280" w:rsidRPr="00DF26CD" w:rsidRDefault="00E84280" w:rsidP="00E84280">
            <w:pPr>
              <w:pStyle w:val="AralkYok"/>
              <w:jc w:val="center"/>
              <w:rPr>
                <w:b/>
                <w:color w:val="00B0F0"/>
                <w:sz w:val="18"/>
                <w:szCs w:val="18"/>
              </w:rPr>
            </w:pPr>
            <w:r w:rsidRPr="00DF26CD">
              <w:rPr>
                <w:b/>
                <w:color w:val="00B0F0"/>
                <w:sz w:val="18"/>
                <w:szCs w:val="18"/>
              </w:rPr>
              <w:t>10:00</w:t>
            </w:r>
          </w:p>
        </w:tc>
        <w:tc>
          <w:tcPr>
            <w:tcW w:w="1134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AF1DD" w:themeFill="accent3" w:themeFillTint="33"/>
          </w:tcPr>
          <w:p w:rsidR="00E84280" w:rsidRDefault="00E84280" w:rsidP="00E84280">
            <w:r w:rsidRPr="00025929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EAF1DD" w:themeFill="accent3" w:themeFillTint="33"/>
            <w:vAlign w:val="center"/>
          </w:tcPr>
          <w:p w:rsidR="00E84280" w:rsidRPr="00676957" w:rsidRDefault="00DF26CD" w:rsidP="00E84280">
            <w:pPr>
              <w:pStyle w:val="AralkYok"/>
              <w:rPr>
                <w:sz w:val="18"/>
                <w:szCs w:val="18"/>
              </w:rPr>
            </w:pPr>
            <w:r w:rsidRPr="00DF26CD">
              <w:rPr>
                <w:color w:val="00B0F0"/>
                <w:sz w:val="18"/>
                <w:szCs w:val="18"/>
              </w:rPr>
              <w:t>EG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329</w:t>
            </w:r>
          </w:p>
        </w:tc>
        <w:tc>
          <w:tcPr>
            <w:tcW w:w="2492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Veri Tabanı Sistemleri</w:t>
            </w:r>
          </w:p>
        </w:tc>
        <w:tc>
          <w:tcPr>
            <w:tcW w:w="114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:15</w:t>
            </w:r>
          </w:p>
        </w:tc>
        <w:tc>
          <w:tcPr>
            <w:tcW w:w="1016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AF1DD" w:themeFill="accent3" w:themeFillTint="33"/>
          </w:tcPr>
          <w:p w:rsidR="00E84280" w:rsidRDefault="00E84280" w:rsidP="00E84280">
            <w:r w:rsidRPr="00025929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EAF1DD" w:themeFill="accent3" w:themeFillTint="33"/>
            <w:vAlign w:val="center"/>
          </w:tcPr>
          <w:p w:rsidR="00E84280" w:rsidRPr="00676957" w:rsidRDefault="00F523E7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325</w:t>
            </w:r>
          </w:p>
        </w:tc>
        <w:tc>
          <w:tcPr>
            <w:tcW w:w="2492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Programlama Dilleri</w:t>
            </w:r>
          </w:p>
        </w:tc>
        <w:tc>
          <w:tcPr>
            <w:tcW w:w="114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:30</w:t>
            </w:r>
          </w:p>
        </w:tc>
        <w:tc>
          <w:tcPr>
            <w:tcW w:w="103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AF1DD" w:themeFill="accent3" w:themeFillTint="33"/>
          </w:tcPr>
          <w:p w:rsidR="00E84280" w:rsidRDefault="00E84280" w:rsidP="00E84280">
            <w:r w:rsidRPr="00025929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EAF1DD" w:themeFill="accent3" w:themeFillTint="33"/>
            <w:vAlign w:val="center"/>
          </w:tcPr>
          <w:p w:rsidR="00E84280" w:rsidRPr="00676957" w:rsidRDefault="00DF26CD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NG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313</w:t>
            </w:r>
          </w:p>
        </w:tc>
        <w:tc>
          <w:tcPr>
            <w:tcW w:w="2492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çimsel Dil. ve </w:t>
            </w:r>
            <w:proofErr w:type="spellStart"/>
            <w:proofErr w:type="gramStart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Otom.Teo</w:t>
            </w:r>
            <w:proofErr w:type="spellEnd"/>
            <w:proofErr w:type="gramEnd"/>
          </w:p>
        </w:tc>
        <w:tc>
          <w:tcPr>
            <w:tcW w:w="114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AF1DD" w:themeFill="accent3" w:themeFillTint="33"/>
          </w:tcPr>
          <w:p w:rsidR="00E84280" w:rsidRPr="00DF26CD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  <w:r w:rsidRPr="00DF26CD">
              <w:rPr>
                <w:b/>
                <w:color w:val="FF0000"/>
                <w:sz w:val="18"/>
                <w:szCs w:val="18"/>
              </w:rPr>
              <w:t>15:15</w:t>
            </w:r>
          </w:p>
        </w:tc>
        <w:tc>
          <w:tcPr>
            <w:tcW w:w="993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AF1DD" w:themeFill="accent3" w:themeFillTint="33"/>
          </w:tcPr>
          <w:p w:rsidR="00E84280" w:rsidRDefault="00E84280" w:rsidP="00E84280">
            <w:r w:rsidRPr="00025929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EAF1DD" w:themeFill="accent3" w:themeFillTint="33"/>
            <w:vAlign w:val="center"/>
          </w:tcPr>
          <w:p w:rsidR="00E84280" w:rsidRPr="00676957" w:rsidRDefault="00DF26CD" w:rsidP="00E84280">
            <w:pPr>
              <w:pStyle w:val="AralkYok"/>
              <w:rPr>
                <w:sz w:val="18"/>
                <w:szCs w:val="18"/>
              </w:rPr>
            </w:pPr>
            <w:r w:rsidRPr="00DF26CD">
              <w:rPr>
                <w:color w:val="FF0000"/>
                <w:sz w:val="18"/>
                <w:szCs w:val="18"/>
              </w:rPr>
              <w:t>MY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351</w:t>
            </w:r>
          </w:p>
        </w:tc>
        <w:tc>
          <w:tcPr>
            <w:tcW w:w="2492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Bilgisayarlı Grafik</w:t>
            </w: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(T.S)</w:t>
            </w:r>
          </w:p>
        </w:tc>
        <w:tc>
          <w:tcPr>
            <w:tcW w:w="114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AF1DD" w:themeFill="accent3" w:themeFillTint="33"/>
          </w:tcPr>
          <w:p w:rsidR="00E84280" w:rsidRPr="00DF26CD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  <w:r w:rsidRPr="00DF26CD">
              <w:rPr>
                <w:b/>
                <w:color w:val="FF0000"/>
                <w:sz w:val="18"/>
                <w:szCs w:val="18"/>
              </w:rPr>
              <w:t>13:15</w:t>
            </w:r>
          </w:p>
        </w:tc>
        <w:tc>
          <w:tcPr>
            <w:tcW w:w="993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AF1DD" w:themeFill="accent3" w:themeFillTint="33"/>
          </w:tcPr>
          <w:p w:rsidR="00E84280" w:rsidRDefault="00E84280" w:rsidP="00E84280">
            <w:r w:rsidRPr="00025929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vMerge w:val="restart"/>
            <w:shd w:val="clear" w:color="auto" w:fill="EAF1DD" w:themeFill="accent3" w:themeFillTint="33"/>
            <w:vAlign w:val="center"/>
          </w:tcPr>
          <w:p w:rsidR="00E84280" w:rsidRPr="00676957" w:rsidRDefault="00F523E7" w:rsidP="00E84280">
            <w:pPr>
              <w:pStyle w:val="AralkYok"/>
              <w:rPr>
                <w:sz w:val="18"/>
                <w:szCs w:val="18"/>
              </w:rPr>
            </w:pPr>
            <w:r w:rsidRPr="00F523E7">
              <w:rPr>
                <w:color w:val="FF0000"/>
                <w:sz w:val="18"/>
                <w:szCs w:val="18"/>
              </w:rPr>
              <w:t>KŞ</w:t>
            </w: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355</w:t>
            </w:r>
          </w:p>
        </w:tc>
        <w:tc>
          <w:tcPr>
            <w:tcW w:w="2492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Veri Biliminin Temelleri (T.S)</w:t>
            </w:r>
          </w:p>
        </w:tc>
        <w:tc>
          <w:tcPr>
            <w:tcW w:w="114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AF1DD" w:themeFill="accent3" w:themeFillTint="33"/>
          </w:tcPr>
          <w:p w:rsidR="00E84280" w:rsidRPr="00DF26CD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  <w:r w:rsidRPr="00DF26CD">
              <w:rPr>
                <w:b/>
                <w:color w:val="FF0000"/>
                <w:sz w:val="18"/>
                <w:szCs w:val="18"/>
              </w:rPr>
              <w:t>13:15</w:t>
            </w:r>
          </w:p>
        </w:tc>
        <w:tc>
          <w:tcPr>
            <w:tcW w:w="993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AF1DD" w:themeFill="accent3" w:themeFillTint="33"/>
          </w:tcPr>
          <w:p w:rsidR="00E84280" w:rsidRDefault="00E84280" w:rsidP="00E84280">
            <w:r w:rsidRPr="00025929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vMerge/>
            <w:shd w:val="clear" w:color="auto" w:fill="EAF1DD" w:themeFill="accent3" w:themeFillTint="33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BMÜ-353</w:t>
            </w:r>
          </w:p>
        </w:tc>
        <w:tc>
          <w:tcPr>
            <w:tcW w:w="2492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>Sayısal Kontrol (T.S)</w:t>
            </w:r>
          </w:p>
        </w:tc>
        <w:tc>
          <w:tcPr>
            <w:tcW w:w="114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AF1DD" w:themeFill="accent3" w:themeFillTint="33"/>
          </w:tcPr>
          <w:p w:rsidR="00E84280" w:rsidRPr="00DF26CD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  <w:r w:rsidRPr="00DF26CD">
              <w:rPr>
                <w:b/>
                <w:color w:val="FF0000"/>
                <w:sz w:val="18"/>
                <w:szCs w:val="18"/>
              </w:rPr>
              <w:t>13:15</w:t>
            </w:r>
          </w:p>
        </w:tc>
        <w:tc>
          <w:tcPr>
            <w:tcW w:w="993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AF1DD" w:themeFill="accent3" w:themeFillTint="33"/>
          </w:tcPr>
          <w:p w:rsidR="00E84280" w:rsidRDefault="00E84280" w:rsidP="00E84280">
            <w:r w:rsidRPr="00025929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vMerge/>
            <w:shd w:val="clear" w:color="auto" w:fill="EAF1DD" w:themeFill="accent3" w:themeFillTint="33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jc w:val="center"/>
        </w:trPr>
        <w:tc>
          <w:tcPr>
            <w:tcW w:w="1293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BMÜ-359</w:t>
            </w:r>
          </w:p>
        </w:tc>
        <w:tc>
          <w:tcPr>
            <w:tcW w:w="2492" w:type="dxa"/>
            <w:shd w:val="clear" w:color="auto" w:fill="EAF1DD" w:themeFill="accent3" w:themeFillTint="33"/>
            <w:vAlign w:val="center"/>
          </w:tcPr>
          <w:p w:rsidR="00E84280" w:rsidRPr="002102C6" w:rsidRDefault="00E84280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</w:t>
            </w:r>
            <w:proofErr w:type="spell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Görnesi</w:t>
            </w:r>
            <w:proofErr w:type="spellEnd"/>
            <w:r w:rsidRPr="002102C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(T.S)</w:t>
            </w:r>
          </w:p>
        </w:tc>
        <w:tc>
          <w:tcPr>
            <w:tcW w:w="114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EAF1DD" w:themeFill="accent3" w:themeFillTint="33"/>
          </w:tcPr>
          <w:p w:rsidR="00E84280" w:rsidRPr="00DF26CD" w:rsidRDefault="00E84280" w:rsidP="00E84280">
            <w:pPr>
              <w:pStyle w:val="AralkYok"/>
              <w:jc w:val="center"/>
              <w:rPr>
                <w:b/>
                <w:color w:val="FF0000"/>
                <w:sz w:val="18"/>
                <w:szCs w:val="18"/>
              </w:rPr>
            </w:pPr>
            <w:r w:rsidRPr="00DF26CD">
              <w:rPr>
                <w:b/>
                <w:color w:val="FF0000"/>
                <w:sz w:val="18"/>
                <w:szCs w:val="18"/>
              </w:rPr>
              <w:t>13:15</w:t>
            </w:r>
          </w:p>
        </w:tc>
        <w:tc>
          <w:tcPr>
            <w:tcW w:w="993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EAF1DD" w:themeFill="accent3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EAF1DD" w:themeFill="accent3" w:themeFillTint="33"/>
          </w:tcPr>
          <w:p w:rsidR="00E84280" w:rsidRPr="00025929" w:rsidRDefault="00E84280" w:rsidP="00E84280">
            <w:pPr>
              <w:rPr>
                <w:sz w:val="18"/>
                <w:szCs w:val="16"/>
              </w:rPr>
            </w:pPr>
            <w:r w:rsidRPr="00025929"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vMerge/>
            <w:shd w:val="clear" w:color="auto" w:fill="EAF1DD" w:themeFill="accent3" w:themeFillTint="33"/>
            <w:vAlign w:val="center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8E05D6">
        <w:trPr>
          <w:jc w:val="center"/>
        </w:trPr>
        <w:tc>
          <w:tcPr>
            <w:tcW w:w="1293" w:type="dxa"/>
            <w:shd w:val="clear" w:color="auto" w:fill="A6A6A6" w:themeFill="background1" w:themeFillShade="A6"/>
            <w:vAlign w:val="center"/>
          </w:tcPr>
          <w:p w:rsidR="00E84280" w:rsidRPr="00676957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92" w:type="dxa"/>
            <w:shd w:val="clear" w:color="auto" w:fill="A6A6A6" w:themeFill="background1" w:themeFillShade="A6"/>
            <w:vAlign w:val="center"/>
          </w:tcPr>
          <w:p w:rsidR="00E84280" w:rsidRPr="00676957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256" w:type="dxa"/>
            <w:gridSpan w:val="9"/>
            <w:shd w:val="clear" w:color="auto" w:fill="A6A6A6" w:themeFill="background1" w:themeFillShade="A6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95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E05B57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İş Hukuku   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0F4DE3">
              <w:rPr>
                <w:b/>
                <w:sz w:val="18"/>
                <w:szCs w:val="18"/>
              </w:rPr>
              <w:t>14:00</w:t>
            </w: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BD-1</w:t>
            </w: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:rsidR="00E84280" w:rsidRDefault="00E84280" w:rsidP="00E84280">
            <w:pPr>
              <w:pStyle w:val="AralkYok"/>
              <w:rPr>
                <w:sz w:val="18"/>
                <w:szCs w:val="18"/>
              </w:rPr>
            </w:pPr>
            <w:r w:rsidRPr="00330A28">
              <w:rPr>
                <w:sz w:val="18"/>
                <w:szCs w:val="18"/>
              </w:rPr>
              <w:t>SG</w:t>
            </w: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Pr="00937828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11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937828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937828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Simülasyon Ve Modelleme  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7:00</w:t>
            </w: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:rsidR="00E84280" w:rsidRDefault="00F523E7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</w:t>
            </w: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Pr="00937828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51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937828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Duyarga Ağları</w:t>
            </w:r>
            <w:r w:rsidRPr="00937828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 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Default="00E84280" w:rsidP="00E84280">
            <w:pPr>
              <w:jc w:val="center"/>
            </w:pP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Pr="00DF26CD" w:rsidRDefault="00E84280" w:rsidP="00E84280">
            <w:pPr>
              <w:jc w:val="center"/>
              <w:rPr>
                <w:color w:val="00B0F0"/>
              </w:rPr>
            </w:pPr>
            <w:r w:rsidRPr="00DF26CD">
              <w:rPr>
                <w:b/>
                <w:color w:val="00B0F0"/>
                <w:sz w:val="18"/>
                <w:szCs w:val="18"/>
              </w:rPr>
              <w:t>16:00</w:t>
            </w: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vMerge w:val="restart"/>
            <w:shd w:val="clear" w:color="auto" w:fill="DBE5F1" w:themeFill="accent1" w:themeFillTint="33"/>
            <w:vAlign w:val="center"/>
          </w:tcPr>
          <w:p w:rsidR="00E84280" w:rsidRDefault="00F523E7" w:rsidP="00E84280">
            <w:pPr>
              <w:pStyle w:val="AralkYok"/>
              <w:rPr>
                <w:sz w:val="18"/>
                <w:szCs w:val="18"/>
              </w:rPr>
            </w:pPr>
            <w:r w:rsidRPr="00F523E7">
              <w:rPr>
                <w:color w:val="00B0F0"/>
                <w:sz w:val="18"/>
                <w:szCs w:val="18"/>
              </w:rPr>
              <w:t>FB</w:t>
            </w: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Pr="00937828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55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937828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Mimarisi  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Default="00E84280" w:rsidP="00E84280">
            <w:pPr>
              <w:jc w:val="center"/>
            </w:pP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Pr="00DF26CD" w:rsidRDefault="00E84280" w:rsidP="00E84280">
            <w:pPr>
              <w:jc w:val="center"/>
              <w:rPr>
                <w:color w:val="00B0F0"/>
              </w:rPr>
            </w:pPr>
            <w:r w:rsidRPr="00DF26CD">
              <w:rPr>
                <w:b/>
                <w:color w:val="00B0F0"/>
                <w:sz w:val="18"/>
                <w:szCs w:val="18"/>
              </w:rPr>
              <w:t>16:00</w:t>
            </w: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vMerge/>
            <w:shd w:val="clear" w:color="auto" w:fill="DBE5F1" w:themeFill="accent1" w:themeFillTint="33"/>
            <w:vAlign w:val="center"/>
          </w:tcPr>
          <w:p w:rsidR="00E84280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59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E05B57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>Blokzincir</w:t>
            </w:r>
            <w:proofErr w:type="spellEnd"/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Teknolojisi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0B3B19">
              <w:rPr>
                <w:b/>
                <w:sz w:val="18"/>
                <w:szCs w:val="18"/>
              </w:rPr>
              <w:t>15:00</w:t>
            </w: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vMerge w:val="restart"/>
            <w:shd w:val="clear" w:color="auto" w:fill="DBE5F1" w:themeFill="accent1" w:themeFillTint="33"/>
            <w:vAlign w:val="center"/>
          </w:tcPr>
          <w:p w:rsidR="00E84280" w:rsidRDefault="00F523E7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K</w:t>
            </w: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63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E05B57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>Paralel Ve Dağıtık Sistemler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Default="00E84280" w:rsidP="00E84280">
            <w:pPr>
              <w:jc w:val="center"/>
            </w:pPr>
            <w:r>
              <w:rPr>
                <w:b/>
                <w:sz w:val="18"/>
                <w:szCs w:val="18"/>
              </w:rPr>
              <w:t>15</w:t>
            </w:r>
            <w:r w:rsidRPr="00622F7D">
              <w:rPr>
                <w:b/>
                <w:sz w:val="18"/>
                <w:szCs w:val="18"/>
              </w:rPr>
              <w:t>:00</w:t>
            </w: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vMerge/>
            <w:shd w:val="clear" w:color="auto" w:fill="DBE5F1" w:themeFill="accent1" w:themeFillTint="33"/>
            <w:vAlign w:val="center"/>
          </w:tcPr>
          <w:p w:rsidR="00E84280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53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E05B57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Veri Madenciliği   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Default="00E84280" w:rsidP="00E84280">
            <w:pPr>
              <w:jc w:val="center"/>
            </w:pPr>
            <w:r>
              <w:rPr>
                <w:b/>
                <w:sz w:val="18"/>
                <w:szCs w:val="18"/>
              </w:rPr>
              <w:t>15</w:t>
            </w:r>
            <w:r w:rsidRPr="00622F7D">
              <w:rPr>
                <w:b/>
                <w:sz w:val="18"/>
                <w:szCs w:val="18"/>
              </w:rPr>
              <w:t>:00</w:t>
            </w: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vMerge/>
            <w:shd w:val="clear" w:color="auto" w:fill="DBE5F1" w:themeFill="accent1" w:themeFillTint="33"/>
            <w:vAlign w:val="center"/>
          </w:tcPr>
          <w:p w:rsidR="00E84280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77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E05B57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Dijital Dönüşümün Temelleri  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Default="00E84280" w:rsidP="00E84280">
            <w:pPr>
              <w:jc w:val="center"/>
            </w:pPr>
            <w:r w:rsidRPr="00622F7D">
              <w:rPr>
                <w:b/>
                <w:sz w:val="18"/>
                <w:szCs w:val="18"/>
              </w:rPr>
              <w:t>17:00</w:t>
            </w: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vMerge w:val="restart"/>
            <w:shd w:val="clear" w:color="auto" w:fill="DBE5F1" w:themeFill="accent1" w:themeFillTint="33"/>
            <w:vAlign w:val="center"/>
          </w:tcPr>
          <w:p w:rsidR="00E84280" w:rsidRDefault="00B5666C" w:rsidP="00E84280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Ş</w:t>
            </w:r>
            <w:bookmarkStart w:id="0" w:name="_GoBack"/>
            <w:bookmarkEnd w:id="0"/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Default="00F6353E" w:rsidP="00E84280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91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E05B57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E05B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Fikri Ve Sınai Mülkiyet   </w:t>
            </w:r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Default="00E84280" w:rsidP="00E84280">
            <w:pPr>
              <w:jc w:val="center"/>
            </w:pPr>
            <w:r w:rsidRPr="00622F7D">
              <w:rPr>
                <w:b/>
                <w:sz w:val="18"/>
                <w:szCs w:val="18"/>
              </w:rPr>
              <w:t>17:00</w:t>
            </w: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vMerge/>
            <w:shd w:val="clear" w:color="auto" w:fill="DBE5F1" w:themeFill="accent1" w:themeFillTint="33"/>
            <w:vAlign w:val="center"/>
          </w:tcPr>
          <w:p w:rsidR="00E84280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  <w:tr w:rsidR="00E84280" w:rsidRPr="005114A0" w:rsidTr="00005504">
        <w:trPr>
          <w:trHeight w:val="206"/>
          <w:jc w:val="center"/>
        </w:trPr>
        <w:tc>
          <w:tcPr>
            <w:tcW w:w="1293" w:type="dxa"/>
            <w:shd w:val="clear" w:color="auto" w:fill="DBE5F1" w:themeFill="accent1" w:themeFillTint="33"/>
            <w:vAlign w:val="center"/>
          </w:tcPr>
          <w:p w:rsidR="00E84280" w:rsidRPr="00937828" w:rsidRDefault="00E84280" w:rsidP="00E84280">
            <w:pPr>
              <w:pStyle w:val="AralkYok"/>
              <w:rPr>
                <w:sz w:val="18"/>
                <w:szCs w:val="18"/>
              </w:rPr>
            </w:pPr>
            <w:r w:rsidRPr="00937828">
              <w:rPr>
                <w:rFonts w:eastAsia="Arial Unicode MS" w:cs="Times New Roman"/>
                <w:sz w:val="18"/>
                <w:szCs w:val="18"/>
                <w:lang w:eastAsia="tr-TR"/>
              </w:rPr>
              <w:t>BMÜ-401</w:t>
            </w:r>
          </w:p>
        </w:tc>
        <w:tc>
          <w:tcPr>
            <w:tcW w:w="2492" w:type="dxa"/>
            <w:shd w:val="clear" w:color="auto" w:fill="DBE5F1" w:themeFill="accent1" w:themeFillTint="33"/>
            <w:vAlign w:val="center"/>
          </w:tcPr>
          <w:p w:rsidR="00E84280" w:rsidRPr="00937828" w:rsidRDefault="00E84280" w:rsidP="00E842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937828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</w:t>
            </w:r>
            <w:proofErr w:type="spellStart"/>
            <w:r w:rsidRPr="00937828">
              <w:rPr>
                <w:rFonts w:eastAsia="Times New Roman" w:cs="Times New Roman"/>
                <w:sz w:val="18"/>
                <w:szCs w:val="18"/>
                <w:lang w:eastAsia="tr-TR"/>
              </w:rPr>
              <w:t>Müh.Tasarım</w:t>
            </w:r>
            <w:proofErr w:type="spellEnd"/>
          </w:p>
        </w:tc>
        <w:tc>
          <w:tcPr>
            <w:tcW w:w="114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A03D89">
              <w:rPr>
                <w:b/>
                <w:sz w:val="18"/>
                <w:szCs w:val="18"/>
              </w:rPr>
              <w:t>17:00</w:t>
            </w:r>
          </w:p>
        </w:tc>
        <w:tc>
          <w:tcPr>
            <w:tcW w:w="1016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5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DBE5F1" w:themeFill="accent1" w:themeFillTint="33"/>
          </w:tcPr>
          <w:p w:rsidR="00E84280" w:rsidRDefault="00E84280" w:rsidP="00E84280">
            <w:pPr>
              <w:pStyle w:val="AralkYok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998" w:type="dxa"/>
            <w:shd w:val="clear" w:color="auto" w:fill="DBE5F1" w:themeFill="accent1" w:themeFillTint="33"/>
          </w:tcPr>
          <w:p w:rsidR="00E84280" w:rsidRPr="00676957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DBE5F1" w:themeFill="accent1" w:themeFillTint="33"/>
          </w:tcPr>
          <w:p w:rsidR="00E84280" w:rsidRPr="008604FC" w:rsidRDefault="00E84280" w:rsidP="00E84280">
            <w:pPr>
              <w:rPr>
                <w:sz w:val="18"/>
                <w:szCs w:val="16"/>
              </w:rPr>
            </w:pPr>
          </w:p>
        </w:tc>
        <w:tc>
          <w:tcPr>
            <w:tcW w:w="992" w:type="dxa"/>
            <w:vMerge/>
            <w:shd w:val="clear" w:color="auto" w:fill="DBE5F1" w:themeFill="accent1" w:themeFillTint="33"/>
            <w:vAlign w:val="center"/>
          </w:tcPr>
          <w:p w:rsidR="00E84280" w:rsidRDefault="00E84280" w:rsidP="00E84280">
            <w:pPr>
              <w:pStyle w:val="AralkYok"/>
              <w:rPr>
                <w:sz w:val="18"/>
                <w:szCs w:val="18"/>
              </w:rPr>
            </w:pPr>
          </w:p>
        </w:tc>
      </w:tr>
    </w:tbl>
    <w:p w:rsidR="00F53F49" w:rsidRDefault="00F53F49" w:rsidP="005541B6">
      <w:pPr>
        <w:spacing w:line="240" w:lineRule="auto"/>
      </w:pPr>
    </w:p>
    <w:p w:rsidR="00F53F49" w:rsidRDefault="00F53F49" w:rsidP="00F53F49">
      <w:pPr>
        <w:spacing w:line="240" w:lineRule="auto"/>
        <w:jc w:val="center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Prof.Dr.Erhan</w:t>
      </w:r>
      <w:proofErr w:type="spellEnd"/>
      <w:proofErr w:type="gramEnd"/>
      <w:r>
        <w:t xml:space="preserve"> AKIN</w:t>
      </w:r>
    </w:p>
    <w:p w:rsidR="00E21E47" w:rsidRDefault="00F53F49" w:rsidP="00005504">
      <w:pPr>
        <w:spacing w:line="240" w:lineRule="auto"/>
        <w:jc w:val="center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Bölüm Başkanı</w:t>
      </w:r>
    </w:p>
    <w:sectPr w:rsidR="00E21E47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6F05" w:rsidRDefault="00686F05" w:rsidP="005E4727">
      <w:pPr>
        <w:spacing w:after="0" w:line="240" w:lineRule="auto"/>
      </w:pPr>
      <w:r>
        <w:separator/>
      </w:r>
    </w:p>
  </w:endnote>
  <w:endnote w:type="continuationSeparator" w:id="0">
    <w:p w:rsidR="00686F05" w:rsidRDefault="00686F05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6F05" w:rsidRDefault="00686F05" w:rsidP="005E4727">
      <w:pPr>
        <w:spacing w:after="0" w:line="240" w:lineRule="auto"/>
      </w:pPr>
      <w:r>
        <w:separator/>
      </w:r>
    </w:p>
  </w:footnote>
  <w:footnote w:type="continuationSeparator" w:id="0">
    <w:p w:rsidR="00686F05" w:rsidRDefault="00686F05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kxqAUMjoXYsAAAA"/>
  </w:docVars>
  <w:rsids>
    <w:rsidRoot w:val="00A00597"/>
    <w:rsid w:val="00001903"/>
    <w:rsid w:val="000034D1"/>
    <w:rsid w:val="00005504"/>
    <w:rsid w:val="000137AC"/>
    <w:rsid w:val="000138CD"/>
    <w:rsid w:val="00015374"/>
    <w:rsid w:val="00015B3C"/>
    <w:rsid w:val="00017A1A"/>
    <w:rsid w:val="00021EEC"/>
    <w:rsid w:val="00021FD2"/>
    <w:rsid w:val="00023E67"/>
    <w:rsid w:val="0002648C"/>
    <w:rsid w:val="00032C95"/>
    <w:rsid w:val="0003389D"/>
    <w:rsid w:val="00033A68"/>
    <w:rsid w:val="00050F8A"/>
    <w:rsid w:val="00051E6C"/>
    <w:rsid w:val="00062AC5"/>
    <w:rsid w:val="00063D41"/>
    <w:rsid w:val="00064D42"/>
    <w:rsid w:val="00073D9B"/>
    <w:rsid w:val="00077A4A"/>
    <w:rsid w:val="00081F9F"/>
    <w:rsid w:val="000858A5"/>
    <w:rsid w:val="00095BCC"/>
    <w:rsid w:val="000A02AF"/>
    <w:rsid w:val="000A66BC"/>
    <w:rsid w:val="000B2069"/>
    <w:rsid w:val="000B2CA2"/>
    <w:rsid w:val="000B3B19"/>
    <w:rsid w:val="000B6EBD"/>
    <w:rsid w:val="000B75EE"/>
    <w:rsid w:val="000C2544"/>
    <w:rsid w:val="000C280C"/>
    <w:rsid w:val="000C5D5A"/>
    <w:rsid w:val="000E6D23"/>
    <w:rsid w:val="000F4DE3"/>
    <w:rsid w:val="000F513E"/>
    <w:rsid w:val="000F6D4D"/>
    <w:rsid w:val="00102A8F"/>
    <w:rsid w:val="001070AC"/>
    <w:rsid w:val="0011006C"/>
    <w:rsid w:val="001139E1"/>
    <w:rsid w:val="00114795"/>
    <w:rsid w:val="0012090F"/>
    <w:rsid w:val="001221D5"/>
    <w:rsid w:val="00134D45"/>
    <w:rsid w:val="00141AA0"/>
    <w:rsid w:val="00144448"/>
    <w:rsid w:val="00150C79"/>
    <w:rsid w:val="00154D22"/>
    <w:rsid w:val="00157C5B"/>
    <w:rsid w:val="00160150"/>
    <w:rsid w:val="00163C3C"/>
    <w:rsid w:val="0016420C"/>
    <w:rsid w:val="00171555"/>
    <w:rsid w:val="00175CD3"/>
    <w:rsid w:val="001828B8"/>
    <w:rsid w:val="001950C7"/>
    <w:rsid w:val="00195AC3"/>
    <w:rsid w:val="001A0232"/>
    <w:rsid w:val="001A29FC"/>
    <w:rsid w:val="001A374D"/>
    <w:rsid w:val="001B00A2"/>
    <w:rsid w:val="001B1CC6"/>
    <w:rsid w:val="001C080F"/>
    <w:rsid w:val="001C0F09"/>
    <w:rsid w:val="001C2EED"/>
    <w:rsid w:val="001D3143"/>
    <w:rsid w:val="001D3606"/>
    <w:rsid w:val="001D3678"/>
    <w:rsid w:val="001E12B2"/>
    <w:rsid w:val="001E39D2"/>
    <w:rsid w:val="001F1464"/>
    <w:rsid w:val="001F5E38"/>
    <w:rsid w:val="00204402"/>
    <w:rsid w:val="002056BF"/>
    <w:rsid w:val="002102C6"/>
    <w:rsid w:val="00211980"/>
    <w:rsid w:val="002123A2"/>
    <w:rsid w:val="00215D8D"/>
    <w:rsid w:val="00217655"/>
    <w:rsid w:val="00226E0A"/>
    <w:rsid w:val="0023557F"/>
    <w:rsid w:val="0023709A"/>
    <w:rsid w:val="00241146"/>
    <w:rsid w:val="00244847"/>
    <w:rsid w:val="00250B2B"/>
    <w:rsid w:val="002521EE"/>
    <w:rsid w:val="00254C25"/>
    <w:rsid w:val="00255FC4"/>
    <w:rsid w:val="0027123F"/>
    <w:rsid w:val="002725BF"/>
    <w:rsid w:val="00272A26"/>
    <w:rsid w:val="00277398"/>
    <w:rsid w:val="0028317B"/>
    <w:rsid w:val="0028627F"/>
    <w:rsid w:val="0029618B"/>
    <w:rsid w:val="00296728"/>
    <w:rsid w:val="002A2321"/>
    <w:rsid w:val="002A6E20"/>
    <w:rsid w:val="002B53F9"/>
    <w:rsid w:val="002C0465"/>
    <w:rsid w:val="002C2778"/>
    <w:rsid w:val="002C6949"/>
    <w:rsid w:val="002C7A09"/>
    <w:rsid w:val="002D1B90"/>
    <w:rsid w:val="002D4574"/>
    <w:rsid w:val="002D77EC"/>
    <w:rsid w:val="002E05CE"/>
    <w:rsid w:val="0030557C"/>
    <w:rsid w:val="00306492"/>
    <w:rsid w:val="00307AEF"/>
    <w:rsid w:val="003206C6"/>
    <w:rsid w:val="00323818"/>
    <w:rsid w:val="00325760"/>
    <w:rsid w:val="00325EEF"/>
    <w:rsid w:val="0033020D"/>
    <w:rsid w:val="00330A28"/>
    <w:rsid w:val="003336B7"/>
    <w:rsid w:val="00342F77"/>
    <w:rsid w:val="003445DA"/>
    <w:rsid w:val="00345C8B"/>
    <w:rsid w:val="00346811"/>
    <w:rsid w:val="00350589"/>
    <w:rsid w:val="00356CF6"/>
    <w:rsid w:val="003620F7"/>
    <w:rsid w:val="0037208D"/>
    <w:rsid w:val="0038043A"/>
    <w:rsid w:val="003810BB"/>
    <w:rsid w:val="00385191"/>
    <w:rsid w:val="003B0B08"/>
    <w:rsid w:val="003B18E2"/>
    <w:rsid w:val="003D5C6C"/>
    <w:rsid w:val="003E12BE"/>
    <w:rsid w:val="003E7FC3"/>
    <w:rsid w:val="003F1058"/>
    <w:rsid w:val="003F146D"/>
    <w:rsid w:val="003F2393"/>
    <w:rsid w:val="003F4724"/>
    <w:rsid w:val="0040343A"/>
    <w:rsid w:val="00405BF6"/>
    <w:rsid w:val="00412E5E"/>
    <w:rsid w:val="00413FF3"/>
    <w:rsid w:val="004164B1"/>
    <w:rsid w:val="00420729"/>
    <w:rsid w:val="00423932"/>
    <w:rsid w:val="00427AD2"/>
    <w:rsid w:val="004303E2"/>
    <w:rsid w:val="004312B5"/>
    <w:rsid w:val="00432106"/>
    <w:rsid w:val="00432483"/>
    <w:rsid w:val="004378E9"/>
    <w:rsid w:val="00447621"/>
    <w:rsid w:val="00450BFE"/>
    <w:rsid w:val="00451020"/>
    <w:rsid w:val="00460281"/>
    <w:rsid w:val="004623CF"/>
    <w:rsid w:val="0046407C"/>
    <w:rsid w:val="00466CAD"/>
    <w:rsid w:val="004678CB"/>
    <w:rsid w:val="004725B9"/>
    <w:rsid w:val="00474049"/>
    <w:rsid w:val="00480085"/>
    <w:rsid w:val="00484041"/>
    <w:rsid w:val="00494C35"/>
    <w:rsid w:val="004A1258"/>
    <w:rsid w:val="004B6E6E"/>
    <w:rsid w:val="004B71A5"/>
    <w:rsid w:val="004C39F3"/>
    <w:rsid w:val="004C5977"/>
    <w:rsid w:val="004C5EA4"/>
    <w:rsid w:val="004D302E"/>
    <w:rsid w:val="004E07C0"/>
    <w:rsid w:val="004E224D"/>
    <w:rsid w:val="004E29F5"/>
    <w:rsid w:val="004E4E47"/>
    <w:rsid w:val="004E600B"/>
    <w:rsid w:val="004E7584"/>
    <w:rsid w:val="004F4477"/>
    <w:rsid w:val="004F50D6"/>
    <w:rsid w:val="00501FDB"/>
    <w:rsid w:val="005114A0"/>
    <w:rsid w:val="00515A96"/>
    <w:rsid w:val="00516B5A"/>
    <w:rsid w:val="0052023C"/>
    <w:rsid w:val="00525B10"/>
    <w:rsid w:val="00533C2E"/>
    <w:rsid w:val="005371A3"/>
    <w:rsid w:val="00542BF0"/>
    <w:rsid w:val="00546A8D"/>
    <w:rsid w:val="005541B6"/>
    <w:rsid w:val="005565AD"/>
    <w:rsid w:val="00557DF8"/>
    <w:rsid w:val="00560901"/>
    <w:rsid w:val="005616DD"/>
    <w:rsid w:val="00561966"/>
    <w:rsid w:val="00564E59"/>
    <w:rsid w:val="0057542B"/>
    <w:rsid w:val="00577AF4"/>
    <w:rsid w:val="00582565"/>
    <w:rsid w:val="00584D99"/>
    <w:rsid w:val="00585C34"/>
    <w:rsid w:val="00585F34"/>
    <w:rsid w:val="00586F6E"/>
    <w:rsid w:val="005927B5"/>
    <w:rsid w:val="00593A89"/>
    <w:rsid w:val="005A0280"/>
    <w:rsid w:val="005A2A03"/>
    <w:rsid w:val="005A5217"/>
    <w:rsid w:val="005C21A6"/>
    <w:rsid w:val="005C5081"/>
    <w:rsid w:val="005D1821"/>
    <w:rsid w:val="005E4727"/>
    <w:rsid w:val="005F08D5"/>
    <w:rsid w:val="005F30EA"/>
    <w:rsid w:val="005F36B5"/>
    <w:rsid w:val="005F4B55"/>
    <w:rsid w:val="00603766"/>
    <w:rsid w:val="00612435"/>
    <w:rsid w:val="00625ADC"/>
    <w:rsid w:val="00627992"/>
    <w:rsid w:val="00630F7E"/>
    <w:rsid w:val="00631D6F"/>
    <w:rsid w:val="006334A5"/>
    <w:rsid w:val="00634475"/>
    <w:rsid w:val="0063727C"/>
    <w:rsid w:val="0064039D"/>
    <w:rsid w:val="00642796"/>
    <w:rsid w:val="00647A2D"/>
    <w:rsid w:val="00650148"/>
    <w:rsid w:val="006521D7"/>
    <w:rsid w:val="0066794A"/>
    <w:rsid w:val="006722AB"/>
    <w:rsid w:val="00673719"/>
    <w:rsid w:val="00676957"/>
    <w:rsid w:val="00682556"/>
    <w:rsid w:val="00682CFB"/>
    <w:rsid w:val="00683ADB"/>
    <w:rsid w:val="00686F05"/>
    <w:rsid w:val="006913C0"/>
    <w:rsid w:val="0069214D"/>
    <w:rsid w:val="006931C7"/>
    <w:rsid w:val="00695918"/>
    <w:rsid w:val="006974CB"/>
    <w:rsid w:val="006A030A"/>
    <w:rsid w:val="006A19A0"/>
    <w:rsid w:val="006A3376"/>
    <w:rsid w:val="006A4C1A"/>
    <w:rsid w:val="006B2C45"/>
    <w:rsid w:val="006C09F9"/>
    <w:rsid w:val="006C3427"/>
    <w:rsid w:val="006C4ED6"/>
    <w:rsid w:val="006C615B"/>
    <w:rsid w:val="006D2A73"/>
    <w:rsid w:val="006D2CC0"/>
    <w:rsid w:val="006D51D6"/>
    <w:rsid w:val="006E305F"/>
    <w:rsid w:val="006E535C"/>
    <w:rsid w:val="006F31FC"/>
    <w:rsid w:val="006F3D36"/>
    <w:rsid w:val="006F59F4"/>
    <w:rsid w:val="006F6C29"/>
    <w:rsid w:val="00701D32"/>
    <w:rsid w:val="007025B0"/>
    <w:rsid w:val="007027F4"/>
    <w:rsid w:val="00717326"/>
    <w:rsid w:val="0072308B"/>
    <w:rsid w:val="007249AB"/>
    <w:rsid w:val="00727009"/>
    <w:rsid w:val="0073107C"/>
    <w:rsid w:val="007327F6"/>
    <w:rsid w:val="00743CAE"/>
    <w:rsid w:val="0074600F"/>
    <w:rsid w:val="007467C0"/>
    <w:rsid w:val="00751F46"/>
    <w:rsid w:val="00752B9D"/>
    <w:rsid w:val="00753A3B"/>
    <w:rsid w:val="007560CA"/>
    <w:rsid w:val="00757BCD"/>
    <w:rsid w:val="00761D6D"/>
    <w:rsid w:val="00762D42"/>
    <w:rsid w:val="00763053"/>
    <w:rsid w:val="007655E6"/>
    <w:rsid w:val="0076657A"/>
    <w:rsid w:val="0076667D"/>
    <w:rsid w:val="007741C2"/>
    <w:rsid w:val="007866BF"/>
    <w:rsid w:val="007941A7"/>
    <w:rsid w:val="00794AEB"/>
    <w:rsid w:val="007967B9"/>
    <w:rsid w:val="007A568B"/>
    <w:rsid w:val="007A61D8"/>
    <w:rsid w:val="007B4E69"/>
    <w:rsid w:val="007B4F9E"/>
    <w:rsid w:val="007B6D61"/>
    <w:rsid w:val="007C2088"/>
    <w:rsid w:val="007C23E3"/>
    <w:rsid w:val="007C33B1"/>
    <w:rsid w:val="007E0E0F"/>
    <w:rsid w:val="007E1C93"/>
    <w:rsid w:val="007E38C0"/>
    <w:rsid w:val="007E615E"/>
    <w:rsid w:val="007F08F9"/>
    <w:rsid w:val="007F3B04"/>
    <w:rsid w:val="0080381D"/>
    <w:rsid w:val="008067C1"/>
    <w:rsid w:val="008112B1"/>
    <w:rsid w:val="00812D22"/>
    <w:rsid w:val="00821F4F"/>
    <w:rsid w:val="0082476B"/>
    <w:rsid w:val="008248DE"/>
    <w:rsid w:val="008253EB"/>
    <w:rsid w:val="00830AA8"/>
    <w:rsid w:val="00831A84"/>
    <w:rsid w:val="00831B07"/>
    <w:rsid w:val="0083407E"/>
    <w:rsid w:val="008355B7"/>
    <w:rsid w:val="008405A4"/>
    <w:rsid w:val="0084298E"/>
    <w:rsid w:val="00845A85"/>
    <w:rsid w:val="0085626A"/>
    <w:rsid w:val="00862BE1"/>
    <w:rsid w:val="00862C1F"/>
    <w:rsid w:val="008711CB"/>
    <w:rsid w:val="00872A38"/>
    <w:rsid w:val="00894BE3"/>
    <w:rsid w:val="00895821"/>
    <w:rsid w:val="008A01C4"/>
    <w:rsid w:val="008A4D81"/>
    <w:rsid w:val="008A7533"/>
    <w:rsid w:val="008B31C8"/>
    <w:rsid w:val="008B71AB"/>
    <w:rsid w:val="008C12A9"/>
    <w:rsid w:val="008C27E7"/>
    <w:rsid w:val="008C316E"/>
    <w:rsid w:val="008D1013"/>
    <w:rsid w:val="008E3AA8"/>
    <w:rsid w:val="008F21FB"/>
    <w:rsid w:val="009027BD"/>
    <w:rsid w:val="009064C7"/>
    <w:rsid w:val="00911383"/>
    <w:rsid w:val="0092704E"/>
    <w:rsid w:val="009305E4"/>
    <w:rsid w:val="009319A8"/>
    <w:rsid w:val="00932463"/>
    <w:rsid w:val="00937828"/>
    <w:rsid w:val="00942650"/>
    <w:rsid w:val="00945D61"/>
    <w:rsid w:val="00947059"/>
    <w:rsid w:val="009504C4"/>
    <w:rsid w:val="009557E7"/>
    <w:rsid w:val="009610EC"/>
    <w:rsid w:val="00962D20"/>
    <w:rsid w:val="00974023"/>
    <w:rsid w:val="0097474C"/>
    <w:rsid w:val="009753E3"/>
    <w:rsid w:val="00993A5C"/>
    <w:rsid w:val="00994F18"/>
    <w:rsid w:val="009A3349"/>
    <w:rsid w:val="009A6149"/>
    <w:rsid w:val="009A67D0"/>
    <w:rsid w:val="009A68F7"/>
    <w:rsid w:val="009C6326"/>
    <w:rsid w:val="009D2E76"/>
    <w:rsid w:val="009E51CF"/>
    <w:rsid w:val="009E7F61"/>
    <w:rsid w:val="00A00597"/>
    <w:rsid w:val="00A03D89"/>
    <w:rsid w:val="00A04A60"/>
    <w:rsid w:val="00A07535"/>
    <w:rsid w:val="00A230B1"/>
    <w:rsid w:val="00A23933"/>
    <w:rsid w:val="00A27425"/>
    <w:rsid w:val="00A278DA"/>
    <w:rsid w:val="00A349FD"/>
    <w:rsid w:val="00A35352"/>
    <w:rsid w:val="00A35C7C"/>
    <w:rsid w:val="00A46B82"/>
    <w:rsid w:val="00A55EE2"/>
    <w:rsid w:val="00A609C9"/>
    <w:rsid w:val="00A63F8A"/>
    <w:rsid w:val="00A74067"/>
    <w:rsid w:val="00A75D8D"/>
    <w:rsid w:val="00A76729"/>
    <w:rsid w:val="00A8555A"/>
    <w:rsid w:val="00A85EFF"/>
    <w:rsid w:val="00A93051"/>
    <w:rsid w:val="00A93C84"/>
    <w:rsid w:val="00AA1042"/>
    <w:rsid w:val="00AA3D41"/>
    <w:rsid w:val="00AB3D8D"/>
    <w:rsid w:val="00AB4BFC"/>
    <w:rsid w:val="00AC0C2E"/>
    <w:rsid w:val="00AC416B"/>
    <w:rsid w:val="00AC42C8"/>
    <w:rsid w:val="00AD1456"/>
    <w:rsid w:val="00AD2370"/>
    <w:rsid w:val="00AD3626"/>
    <w:rsid w:val="00AE355D"/>
    <w:rsid w:val="00AE6FBE"/>
    <w:rsid w:val="00AF079C"/>
    <w:rsid w:val="00AF1DDB"/>
    <w:rsid w:val="00AF41FC"/>
    <w:rsid w:val="00AF654F"/>
    <w:rsid w:val="00AF762C"/>
    <w:rsid w:val="00B03E18"/>
    <w:rsid w:val="00B05458"/>
    <w:rsid w:val="00B15FEA"/>
    <w:rsid w:val="00B16088"/>
    <w:rsid w:val="00B163A3"/>
    <w:rsid w:val="00B1735E"/>
    <w:rsid w:val="00B26432"/>
    <w:rsid w:val="00B33213"/>
    <w:rsid w:val="00B4343D"/>
    <w:rsid w:val="00B5065B"/>
    <w:rsid w:val="00B51CD4"/>
    <w:rsid w:val="00B560E2"/>
    <w:rsid w:val="00B5666C"/>
    <w:rsid w:val="00B57049"/>
    <w:rsid w:val="00B619D9"/>
    <w:rsid w:val="00B64B49"/>
    <w:rsid w:val="00B75032"/>
    <w:rsid w:val="00B86608"/>
    <w:rsid w:val="00B944DA"/>
    <w:rsid w:val="00BA49BF"/>
    <w:rsid w:val="00BA7D7D"/>
    <w:rsid w:val="00BB3C88"/>
    <w:rsid w:val="00BC62F8"/>
    <w:rsid w:val="00BE589B"/>
    <w:rsid w:val="00BE6831"/>
    <w:rsid w:val="00BF3DE9"/>
    <w:rsid w:val="00BF4340"/>
    <w:rsid w:val="00C00D25"/>
    <w:rsid w:val="00C025E9"/>
    <w:rsid w:val="00C0631B"/>
    <w:rsid w:val="00C126AB"/>
    <w:rsid w:val="00C17A1A"/>
    <w:rsid w:val="00C22B50"/>
    <w:rsid w:val="00C30492"/>
    <w:rsid w:val="00C305D4"/>
    <w:rsid w:val="00C33A39"/>
    <w:rsid w:val="00C35116"/>
    <w:rsid w:val="00C35B37"/>
    <w:rsid w:val="00C45CA2"/>
    <w:rsid w:val="00C466F7"/>
    <w:rsid w:val="00C55A3B"/>
    <w:rsid w:val="00C60132"/>
    <w:rsid w:val="00C64822"/>
    <w:rsid w:val="00C65AE6"/>
    <w:rsid w:val="00C71355"/>
    <w:rsid w:val="00C71C55"/>
    <w:rsid w:val="00C809E6"/>
    <w:rsid w:val="00C87123"/>
    <w:rsid w:val="00C91222"/>
    <w:rsid w:val="00C93D60"/>
    <w:rsid w:val="00CA01D0"/>
    <w:rsid w:val="00CA519B"/>
    <w:rsid w:val="00CA64A0"/>
    <w:rsid w:val="00CA78D0"/>
    <w:rsid w:val="00CC291E"/>
    <w:rsid w:val="00CC3CE8"/>
    <w:rsid w:val="00CE059D"/>
    <w:rsid w:val="00CE26AF"/>
    <w:rsid w:val="00CF2E2F"/>
    <w:rsid w:val="00CF3E29"/>
    <w:rsid w:val="00CF59BB"/>
    <w:rsid w:val="00D027B1"/>
    <w:rsid w:val="00D03849"/>
    <w:rsid w:val="00D12F20"/>
    <w:rsid w:val="00D16156"/>
    <w:rsid w:val="00D24998"/>
    <w:rsid w:val="00D271B6"/>
    <w:rsid w:val="00D27C28"/>
    <w:rsid w:val="00D32586"/>
    <w:rsid w:val="00D373A4"/>
    <w:rsid w:val="00D41ACE"/>
    <w:rsid w:val="00D41E7B"/>
    <w:rsid w:val="00D41F9B"/>
    <w:rsid w:val="00D44D70"/>
    <w:rsid w:val="00D4506D"/>
    <w:rsid w:val="00D472A7"/>
    <w:rsid w:val="00D52A67"/>
    <w:rsid w:val="00D54D1B"/>
    <w:rsid w:val="00D62284"/>
    <w:rsid w:val="00D6664E"/>
    <w:rsid w:val="00D74BB5"/>
    <w:rsid w:val="00D752C2"/>
    <w:rsid w:val="00D75E97"/>
    <w:rsid w:val="00D75F39"/>
    <w:rsid w:val="00D763AE"/>
    <w:rsid w:val="00D76648"/>
    <w:rsid w:val="00D806F4"/>
    <w:rsid w:val="00D820F3"/>
    <w:rsid w:val="00D83E45"/>
    <w:rsid w:val="00D926F0"/>
    <w:rsid w:val="00D9508A"/>
    <w:rsid w:val="00D97723"/>
    <w:rsid w:val="00DB727B"/>
    <w:rsid w:val="00DC093B"/>
    <w:rsid w:val="00DC2885"/>
    <w:rsid w:val="00DC6B49"/>
    <w:rsid w:val="00DC7E63"/>
    <w:rsid w:val="00DD1795"/>
    <w:rsid w:val="00DD6CE1"/>
    <w:rsid w:val="00DE1265"/>
    <w:rsid w:val="00DE2E75"/>
    <w:rsid w:val="00DE6246"/>
    <w:rsid w:val="00DF1720"/>
    <w:rsid w:val="00DF26CD"/>
    <w:rsid w:val="00DF2ABB"/>
    <w:rsid w:val="00DF55F9"/>
    <w:rsid w:val="00DF7144"/>
    <w:rsid w:val="00DF76D2"/>
    <w:rsid w:val="00E05B57"/>
    <w:rsid w:val="00E06329"/>
    <w:rsid w:val="00E06498"/>
    <w:rsid w:val="00E104AF"/>
    <w:rsid w:val="00E11F0F"/>
    <w:rsid w:val="00E21E47"/>
    <w:rsid w:val="00E23E8F"/>
    <w:rsid w:val="00E243B9"/>
    <w:rsid w:val="00E31641"/>
    <w:rsid w:val="00E325B7"/>
    <w:rsid w:val="00E35B3D"/>
    <w:rsid w:val="00E37FDA"/>
    <w:rsid w:val="00E4093D"/>
    <w:rsid w:val="00E42126"/>
    <w:rsid w:val="00E54220"/>
    <w:rsid w:val="00E63795"/>
    <w:rsid w:val="00E6576A"/>
    <w:rsid w:val="00E71AAA"/>
    <w:rsid w:val="00E72C8F"/>
    <w:rsid w:val="00E75263"/>
    <w:rsid w:val="00E84280"/>
    <w:rsid w:val="00E8670E"/>
    <w:rsid w:val="00E92119"/>
    <w:rsid w:val="00E947C8"/>
    <w:rsid w:val="00EB0306"/>
    <w:rsid w:val="00EB3AA5"/>
    <w:rsid w:val="00EB3B08"/>
    <w:rsid w:val="00EC34A6"/>
    <w:rsid w:val="00EC502E"/>
    <w:rsid w:val="00EC72EB"/>
    <w:rsid w:val="00ED775F"/>
    <w:rsid w:val="00EF1BF5"/>
    <w:rsid w:val="00EF2107"/>
    <w:rsid w:val="00F027AE"/>
    <w:rsid w:val="00F06029"/>
    <w:rsid w:val="00F061E3"/>
    <w:rsid w:val="00F07F7C"/>
    <w:rsid w:val="00F15B48"/>
    <w:rsid w:val="00F16FE7"/>
    <w:rsid w:val="00F20EFD"/>
    <w:rsid w:val="00F22473"/>
    <w:rsid w:val="00F256DC"/>
    <w:rsid w:val="00F30741"/>
    <w:rsid w:val="00F33CDD"/>
    <w:rsid w:val="00F36137"/>
    <w:rsid w:val="00F400F3"/>
    <w:rsid w:val="00F43B5D"/>
    <w:rsid w:val="00F44978"/>
    <w:rsid w:val="00F523E7"/>
    <w:rsid w:val="00F53F49"/>
    <w:rsid w:val="00F6353E"/>
    <w:rsid w:val="00F66F56"/>
    <w:rsid w:val="00F71DE4"/>
    <w:rsid w:val="00F730B0"/>
    <w:rsid w:val="00F74A82"/>
    <w:rsid w:val="00F75BD1"/>
    <w:rsid w:val="00F75BD2"/>
    <w:rsid w:val="00F8641D"/>
    <w:rsid w:val="00F877BF"/>
    <w:rsid w:val="00F931B1"/>
    <w:rsid w:val="00F94D28"/>
    <w:rsid w:val="00F96A7B"/>
    <w:rsid w:val="00FA4C35"/>
    <w:rsid w:val="00FA5C01"/>
    <w:rsid w:val="00FB0EC6"/>
    <w:rsid w:val="00FB2DCE"/>
    <w:rsid w:val="00FB3560"/>
    <w:rsid w:val="00FB46BD"/>
    <w:rsid w:val="00FC07F1"/>
    <w:rsid w:val="00FC4A4D"/>
    <w:rsid w:val="00FC4C3A"/>
    <w:rsid w:val="00FD0720"/>
    <w:rsid w:val="00FD2BF2"/>
    <w:rsid w:val="00FD316C"/>
    <w:rsid w:val="00FD4718"/>
    <w:rsid w:val="00FD6E1A"/>
    <w:rsid w:val="00FE2303"/>
    <w:rsid w:val="00FE2348"/>
    <w:rsid w:val="00FE2741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1A3C31"/>
  <w15:docId w15:val="{C4A12FD0-DC2D-4E0B-AD7F-75704231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77DD3-9A0E-4422-B5C3-C164AF811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muhsek</dc:creator>
  <cp:keywords/>
  <dc:description/>
  <cp:lastModifiedBy>PC-LAB2</cp:lastModifiedBy>
  <cp:revision>51</cp:revision>
  <cp:lastPrinted>2022-12-22T07:59:00Z</cp:lastPrinted>
  <dcterms:created xsi:type="dcterms:W3CDTF">2022-12-22T07:58:00Z</dcterms:created>
  <dcterms:modified xsi:type="dcterms:W3CDTF">2025-12-22T08:31:00Z</dcterms:modified>
</cp:coreProperties>
</file>